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E2735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ИКОНОМИЧЕСКИ УНИВЕРСИТЕТ – ВАРНА</w:t>
      </w:r>
    </w:p>
    <w:p w14:paraId="7FE2F03F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ФАКУЛТЕТ 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ru-RU"/>
        </w:rPr>
        <w:t>“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УПРАВЛЕНИЕ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ru-RU"/>
        </w:rPr>
        <w:t>”</w:t>
      </w:r>
    </w:p>
    <w:p w14:paraId="4027927A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КАТЕДРА 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  <w:t>“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УПРАВЛЕНИЕ И </w:t>
      </w:r>
      <w:r>
        <w:rPr>
          <w:rFonts w:ascii="Times New Roman" w:hAnsi="Times New Roman" w:cs="Times New Roman"/>
          <w:b/>
          <w:bCs/>
          <w:color w:val="000000" w:themeColor="text1"/>
          <w:spacing w:val="10"/>
          <w:sz w:val="28"/>
          <w:szCs w:val="28"/>
          <w:lang w:val="bg-BG"/>
        </w:rPr>
        <w:t>АДМИНИСТРАЦИЯ“</w:t>
      </w:r>
    </w:p>
    <w:p w14:paraId="492B3A3F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1A665A41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63A14182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3C5B0686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0B16048C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66B9155F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40"/>
          <w:szCs w:val="40"/>
        </w:rPr>
      </w:pPr>
      <w:r>
        <w:rPr>
          <w:rFonts w:ascii="Times New Roman" w:hAnsi="Times New Roman" w:cs="Times New Roman"/>
          <w:b/>
          <w:bCs/>
          <w:spacing w:val="10"/>
          <w:sz w:val="40"/>
          <w:szCs w:val="40"/>
        </w:rPr>
        <w:t>АВТОРЕФЕРАТ</w:t>
      </w:r>
    </w:p>
    <w:p w14:paraId="6575C549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дисертационен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труд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  <w:t xml:space="preserve"> </w:t>
      </w:r>
    </w:p>
    <w:p w14:paraId="721E714F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з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придобиван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ауч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степен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„доктор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аукит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“</w:t>
      </w:r>
    </w:p>
    <w:p w14:paraId="14EDE434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  <w:t>в професионално направление 3.7. „Администрация и управление“</w:t>
      </w:r>
    </w:p>
    <w:p w14:paraId="05586627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trike/>
          <w:color w:val="FF0000"/>
          <w:spacing w:val="10"/>
          <w:sz w:val="28"/>
          <w:szCs w:val="28"/>
        </w:rPr>
      </w:pPr>
    </w:p>
    <w:p w14:paraId="2B538FAE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</w:p>
    <w:p w14:paraId="3FBBD1D0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„СОЦИАЛНА ОТГОВОРНОСТ НА БИЗНЕСА:</w:t>
      </w:r>
    </w:p>
    <w:p w14:paraId="236CFCF8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КОНЦЕПЦИИ, ИНСТИТУЦИОНАЛНИ МЕХАНИЗМИ И ОЦЕНКА НА ВЪЗДЕЙСТВИЕТО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  <w:t>“</w:t>
      </w:r>
    </w:p>
    <w:p w14:paraId="273178DB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2FF63D54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149B9C34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32"/>
          <w:szCs w:val="32"/>
          <w:lang w:val="bg-BG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32"/>
          <w:szCs w:val="32"/>
        </w:rPr>
        <w:t>Свитла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32"/>
          <w:szCs w:val="32"/>
        </w:rPr>
        <w:t>Билан</w:t>
      </w:r>
      <w:proofErr w:type="spellEnd"/>
    </w:p>
    <w:p w14:paraId="30C444D1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7490DC2A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745B3A14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6AD01703" w14:textId="77777777" w:rsidR="004F6D36" w:rsidRDefault="004F6D36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</w:p>
    <w:p w14:paraId="4C0FB0C5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Варна, </w:t>
      </w:r>
    </w:p>
    <w:p w14:paraId="10FD57F3" w14:textId="77777777" w:rsidR="004F6D36" w:rsidRDefault="00454C0B" w:rsidP="004D4D75">
      <w:pPr>
        <w:spacing w:after="0" w:line="360" w:lineRule="auto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2026</w:t>
      </w: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br/>
      </w:r>
      <w:r>
        <w:rPr>
          <w:rFonts w:ascii="Times New Roman" w:hAnsi="Times New Roman" w:cs="Times New Roman"/>
          <w:spacing w:val="10"/>
          <w:sz w:val="28"/>
          <w:szCs w:val="28"/>
        </w:rPr>
        <w:br/>
      </w:r>
    </w:p>
    <w:p w14:paraId="6223CBB5" w14:textId="77777777" w:rsidR="004F6D36" w:rsidRDefault="004F6D36" w:rsidP="004D4D75">
      <w:pPr>
        <w:spacing w:after="0"/>
        <w:ind w:firstLine="709"/>
        <w:jc w:val="center"/>
        <w:rPr>
          <w:rFonts w:ascii="Times New Roman" w:hAnsi="Times New Roman" w:cs="Times New Roman"/>
          <w:spacing w:val="10"/>
          <w:sz w:val="28"/>
          <w:szCs w:val="28"/>
        </w:rPr>
      </w:pPr>
    </w:p>
    <w:p w14:paraId="124AD512" w14:textId="77777777" w:rsidR="004F6D36" w:rsidRDefault="00454C0B" w:rsidP="004D4D75">
      <w:pPr>
        <w:spacing w:after="0" w:line="240" w:lineRule="auto"/>
        <w:ind w:firstLine="709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br w:type="page"/>
      </w:r>
    </w:p>
    <w:p w14:paraId="5BDCBFB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БЩА ХАРАКТЕРИСТИКА НА РАБОТАТА</w:t>
      </w:r>
    </w:p>
    <w:p w14:paraId="3EB4E2AC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3C68A39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Актуалнос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темата</w:t>
      </w:r>
      <w:proofErr w:type="spellEnd"/>
    </w:p>
    <w:p w14:paraId="1559DB0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  <w:lang w:val="bg-BG"/>
        </w:rPr>
        <w:t xml:space="preserve">Корпоративната социална отговорност (КСО) добива все по-голяма популярност в управлението на бизнеса. </w:t>
      </w: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таби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остря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имат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риз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сил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ен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ериги на доставк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кор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цифро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увствите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оде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ултати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лемент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систем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ав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3333CA2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ужи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реби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с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ко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щ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о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се по-ясн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ълн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нцип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ем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4DFC9C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туал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ж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я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г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ран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тъ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ях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ход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нтаби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за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а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араметри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а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ш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ризи. </w:t>
      </w:r>
    </w:p>
    <w:p w14:paraId="784CE8A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ер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nvironment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overna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ESG) все по-активн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преде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еди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йтинг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та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доб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леван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.</w:t>
      </w:r>
    </w:p>
    <w:p w14:paraId="3986373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втор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проблем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сил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се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нопра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част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ключ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о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ет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ен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пас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руд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креп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с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карбон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извод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мал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падъц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реб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ресурс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ик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тив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кримин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6D003B9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мисъ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яв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гласу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лаго.</w:t>
      </w:r>
    </w:p>
    <w:p w14:paraId="3CFC476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доб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таби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пъ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тивореч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 -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онодател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- 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ича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ждан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уч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яс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ак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форма практик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нася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р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за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наг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ефективно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54B67C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твър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сил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върл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rporat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CSR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значав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кс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,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фе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тран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все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ог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ум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ши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port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itiativ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GRI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rb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isclosu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Project (CDP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ask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or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limate-relate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inan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isclosur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TCFD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аства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ректи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Е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ри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уд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клар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върза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цип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и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ж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8D8E35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рой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ла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скур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рагмент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соч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на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лк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номе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спекти на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олир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без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декват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2396FE6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достатъ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ос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уч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.</w:t>
      </w:r>
    </w:p>
    <w:p w14:paraId="72A9FE1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ова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туал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бход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ялос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оретич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мисля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урбулент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E86C32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л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рминолог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нообраз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терат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кументи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бходим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направ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ня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. </w:t>
      </w:r>
    </w:p>
    <w:p w14:paraId="12F98B8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широка систем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его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ж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ть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ждан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ш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раведл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а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ко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0A6B9F1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ази по-широ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ас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браж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5DC2899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us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BSR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прие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гла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руда,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нони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но с по-широк обхват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ключ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л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обладава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рми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КСО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БСО)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заменяе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знач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раз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б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ълн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точн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ас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иро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ня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B25896D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3A15E21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Цел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задач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бек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и предмет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изследването</w:t>
      </w:r>
      <w:proofErr w:type="spellEnd"/>
    </w:p>
    <w:p w14:paraId="748EFE0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ялост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оретик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поръ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процеду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рактик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араметрите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CB4D19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вет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ав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ач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:</w:t>
      </w:r>
    </w:p>
    <w:p w14:paraId="2FD9C01C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1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FABD0BB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2.  Да се уточн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ня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и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з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ълку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D73789E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3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осредст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и.</w:t>
      </w:r>
    </w:p>
    <w:p w14:paraId="21E70158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4. 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нив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62B4C6F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5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истемно ниво и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6201265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6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д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етр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76E7EE4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7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506AE45" w14:textId="77777777" w:rsidR="004F6D36" w:rsidRDefault="00454C0B" w:rsidP="004D4D75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8. 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с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ндем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ое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шокове, и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ул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поръ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C5864C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к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с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косистем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звикател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620279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Предмет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д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з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A9B0C17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92BB87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Основ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ауч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теза и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изследването</w:t>
      </w:r>
      <w:proofErr w:type="spellEnd"/>
    </w:p>
    <w:p w14:paraId="6D501BC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з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усло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о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усл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кр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-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3546486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мисъ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фе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егитим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454909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улира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ед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в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укту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г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нституцион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:</w:t>
      </w:r>
    </w:p>
    <w:p w14:paraId="1B3B4C9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:</w:t>
      </w:r>
    </w:p>
    <w:p w14:paraId="4CF619F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у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им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грес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вобод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енци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състоя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84FF6A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:</w:t>
      </w:r>
    </w:p>
    <w:p w14:paraId="4EB5FBD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тич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епе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ак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кор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ндем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ое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шокове).</w:t>
      </w:r>
    </w:p>
    <w:p w14:paraId="368A860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3:</w:t>
      </w:r>
    </w:p>
    <w:p w14:paraId="7B43784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ктор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ла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тичн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им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юрисдик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6692FA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4:</w:t>
      </w:r>
    </w:p>
    <w:p w14:paraId="6C56E66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ежд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декси,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труктур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зо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SG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прием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CD2B09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5:</w:t>
      </w:r>
    </w:p>
    <w:p w14:paraId="19CEB97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признати рамк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GRI, CDP, TCFD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сил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ринас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об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AAE3E8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6:</w:t>
      </w:r>
    </w:p>
    <w:p w14:paraId="79A0DC1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он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остав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й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моусилващ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къ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B292B0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7:</w:t>
      </w:r>
    </w:p>
    <w:p w14:paraId="6564E4B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рамк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GRI, CDP, TCFD, CSRD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об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ордин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гажира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AA62DC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8:</w:t>
      </w:r>
    </w:p>
    <w:p w14:paraId="0436C5B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44CE86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9:</w:t>
      </w:r>
    </w:p>
    <w:p w14:paraId="557DBF1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>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со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аб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ези практик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слаб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фект.</w:t>
      </w:r>
    </w:p>
    <w:p w14:paraId="5417D9B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ова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хем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структи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систем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SDG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reedo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nov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r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app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nvironment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erforma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IMD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r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etitive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кр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-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з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/BSR практики,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рамк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характеристик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208734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93B92A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Теоретико-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методологическ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основи и методи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изследване</w:t>
      </w:r>
      <w:proofErr w:type="spellEnd"/>
    </w:p>
    <w:p w14:paraId="4D7525E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>Теоретик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ясн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онодател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вил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нос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23BA24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сурс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р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ESG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звол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пласто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я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4CC45D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мес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мпонен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ви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блема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аз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982–2023 г.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реж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зу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мощ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OSview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елац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рес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анов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ози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etitive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DG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nov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r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app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nvironment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erforma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BA04C1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аз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27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-чл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ропейс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ю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и п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прия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остав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етр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ост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чинн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идетел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азл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F93889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мпонент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терату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авните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зус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те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 и нормативн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кумент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фе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методи позволи не само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ш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уващ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, но и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ано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ук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ан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9EBBCDA" w14:textId="77777777" w:rsidR="004F6D36" w:rsidRDefault="00454C0B" w:rsidP="004D4D75">
      <w:pPr>
        <w:tabs>
          <w:tab w:val="left" w:pos="993"/>
        </w:tabs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pacing w:val="10"/>
          <w:sz w:val="28"/>
          <w:szCs w:val="28"/>
          <w:lang w:val="en-US"/>
        </w:rPr>
        <w:drawing>
          <wp:inline distT="0" distB="0" distL="0" distR="0" wp14:anchorId="345CD65C" wp14:editId="689849A8">
            <wp:extent cx="5612130" cy="4387850"/>
            <wp:effectExtent l="0" t="0" r="7620" b="0"/>
            <wp:docPr id="27415585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155857" name="Рисунок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0919" cy="440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8F9A5" w14:textId="77777777" w:rsidR="004F6D36" w:rsidRDefault="00454C0B" w:rsidP="004D4D75">
      <w:pPr>
        <w:tabs>
          <w:tab w:val="left" w:pos="993"/>
        </w:tabs>
        <w:spacing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г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1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Аналит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мо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на контекста</w:t>
      </w:r>
      <w:proofErr w:type="gram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факто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съста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еле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последиц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функцион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на бизнеса</w:t>
      </w:r>
      <w:proofErr w:type="gramEnd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</w:p>
    <w:p w14:paraId="4A4E11E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аз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териа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клад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адем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расл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982–2023 г.,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кцен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012628D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4C5B909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Границ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изследването</w:t>
      </w:r>
      <w:proofErr w:type="spellEnd"/>
    </w:p>
    <w:p w14:paraId="6FC5E03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ерт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ниц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ожим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уч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важ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идетел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адем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съвес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мисле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982–2023 г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констру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и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ежд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ез 2024–2025 г.,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татъш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з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D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верген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соном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538950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еограф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ж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фокус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арактер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симетр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ъ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окус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авд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ем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я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ши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р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за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град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би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руктури.</w:t>
      </w:r>
    </w:p>
    <w:p w14:paraId="36B8D8D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грег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п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ен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блеми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ндоген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пуск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ней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усмисле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уз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зи рисков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ъзн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енс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гнос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ду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бас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държ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C62D67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ак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щаб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ест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симет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д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по-добр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сур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зпеч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ипов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их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утр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иск.</w:t>
      </w:r>
    </w:p>
    <w:p w14:paraId="26CB705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ърш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ози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27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л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ЕС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рек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причинн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кр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о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5A0DDD1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676A879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ауч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овос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полученит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резултати</w:t>
      </w:r>
      <w:proofErr w:type="spellEnd"/>
    </w:p>
    <w:p w14:paraId="7CDFD46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раз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1E4C15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яв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д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-теорет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-прилож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асящ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чес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ариу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поръ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FD9465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звол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осмисля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бор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пръсн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уктур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егитим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D6BA85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ъвършенств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ческ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ариу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ж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араметри, така и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62597F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  <w:sz w:val="28"/>
          <w:szCs w:val="28"/>
        </w:rPr>
      </w:pPr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-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татъш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мерил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босноваване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ционал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равнител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конометрич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оделиран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а 27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ържав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ленк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вропейск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ъюз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е показано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овешк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кономичес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вобода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овацион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тенциал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убектив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лагосъстоян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кологич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м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ложител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начим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връз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ционал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по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чи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лагоприят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акроинституционал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.</w:t>
      </w:r>
    </w:p>
    <w:p w14:paraId="4B44162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  <w:sz w:val="28"/>
          <w:szCs w:val="28"/>
        </w:rPr>
      </w:pPr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съвършенства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тодическ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струментариум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е уточнена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вустран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пр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редставля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фектив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практики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бласт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КСО, но и ресурс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креп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пособност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ддърж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стойчив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истем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тратеги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.</w:t>
      </w:r>
    </w:p>
    <w:p w14:paraId="0E12C93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просто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цируе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постав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влич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1BCE2F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>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татъш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уч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з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ексту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услове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изме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доб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игу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не може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фектив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ниверс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хема, без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.</w:t>
      </w:r>
    </w:p>
    <w:p w14:paraId="465B33B5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33DB7FC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Практическо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полученит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резултати</w:t>
      </w:r>
      <w:proofErr w:type="spellEnd"/>
    </w:p>
    <w:p w14:paraId="06C1915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г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якол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ож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ав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AF0A7B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л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ем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рис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декси, KPI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</w:t>
      </w:r>
    </w:p>
    <w:p w14:paraId="0D5F08C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втор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ез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рган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рган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улира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ъй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ост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ъвършенс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креп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стимул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креп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тньор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ждан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1E05FF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йтинг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ген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7CF080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етвър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тодологическ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ложе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мпирич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опълнител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бразовател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процес - пр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актуализиран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чеб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планове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реподаване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исципли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тратегическ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ниджмън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путацион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ниджмън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ологи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рганизаци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.</w:t>
      </w:r>
    </w:p>
    <w:p w14:paraId="0C7411A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Структура и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бем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труд</w:t>
      </w:r>
    </w:p>
    <w:p w14:paraId="5BD6A32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е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311</w:t>
      </w:r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в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ри глав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исъ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г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руда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д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вет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т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а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43D63A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вет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но-теор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то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кус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на нив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в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иро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игат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</w:t>
      </w:r>
    </w:p>
    <w:p w14:paraId="5224299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505CB410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F74AFB8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A85DA86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4C1CEE64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CF25683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47ED8D72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7F582E8B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74FE8C6B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645DE3B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00F61DF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СНОВНО СЪДЪРЖАНИЕ НА ДИСЕРТАЦИОННИЯ ТРУД</w:t>
      </w:r>
    </w:p>
    <w:p w14:paraId="7CE8DDA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Глава 1.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Концептуалн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основи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бизнеса</w:t>
      </w:r>
      <w:proofErr w:type="spellEnd"/>
    </w:p>
    <w:p w14:paraId="0C8B533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ърш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боч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констру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прави я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структ и „КСО 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рм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а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ж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ждан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ш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</w:t>
      </w:r>
      <w:r>
        <w:rPr>
          <w:rFonts w:ascii="Times New Roman" w:hAnsi="Times New Roman" w:cs="Times New Roman"/>
          <w:color w:val="FF0000"/>
          <w:spacing w:val="10"/>
          <w:sz w:val="28"/>
          <w:szCs w:val="28"/>
        </w:rPr>
        <w:t xml:space="preserve"> </w:t>
      </w:r>
      <w:r>
        <w:rPr>
          <w:rFonts w:ascii="Times New Roman" w:hAnsi="Times New Roman" w:cs="Times New Roman"/>
          <w:spacing w:val="10"/>
          <w:sz w:val="28"/>
          <w:szCs w:val="28"/>
        </w:rPr>
        <w:t xml:space="preserve">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град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рмин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концеп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ъществ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и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ключ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ISO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GRI, CSRD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8042F3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р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я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еп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услов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кцент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а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кандалите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уча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hel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Nik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г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ализ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я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одекс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роцедур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u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ilig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394EAD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теоретич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критич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якол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оде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без)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ирамид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о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етич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,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азова, 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уждае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ълн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точн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ж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нас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я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ripl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otto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in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лкингтъ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302E07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д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чините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вали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сим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чалб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ез коректив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фици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зо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аткосро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имули, неетич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дер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бход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аз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стъп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hite‑colla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уш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укту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нтипод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юст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бл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зуси от Бхопал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Nestlé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рноби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olkswage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ll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argo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acebook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креп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з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вали.</w:t>
      </w:r>
    </w:p>
    <w:p w14:paraId="506B5B8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</w:rPr>
      </w:pP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Анализъ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кономическ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нтекстуал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буслове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не може д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ъд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веде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дин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причинно</w:t>
      </w:r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noBreakHyphen/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ледстве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хема.</w:t>
      </w:r>
      <w:r>
        <w:rPr>
          <w:rFonts w:ascii="Times New Roman" w:hAnsi="Times New Roman" w:cs="Times New Roman"/>
          <w:color w:val="27251E"/>
          <w:spacing w:val="10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е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онодател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тандарт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з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ети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егитим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тази перспектив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фин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локуси“ на КСО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д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аждан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креп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цио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разовате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д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офсте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бяг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игу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тан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а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видуал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/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ектив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орите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и ESG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исок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бяг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игу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може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имул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из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з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води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коме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юрократ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тан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а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лесн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тньор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ностите</w:t>
      </w:r>
      <w:proofErr w:type="spellEnd"/>
    </w:p>
    <w:p w14:paraId="41A3196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тази основа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три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“ КСО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coupl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аб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може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жител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еномен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из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имул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армониз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остр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еж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на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CSRD, UN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ac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ISO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к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2911F8E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ник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бри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рактики на рефлексив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т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ф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185AAA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адиг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3 КСО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й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ту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прав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оч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лад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рундтлан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ООН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дицио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г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сим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чалб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гнорир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ъвмест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жизне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бстракт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гра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перати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жизне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емл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яб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гласу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х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ш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FEFA2A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лед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се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жит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рхитекту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нан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D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ропей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ESRS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соном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ЕС и SFDR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XBRL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г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ежд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постав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oT‑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куст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лек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окчейн‑технолог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пизод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дукт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прекъсн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еп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лиж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статус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573EC08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аран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тандарт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щи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в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мал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енст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чи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D6D8E6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ите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е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фини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кус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SG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тикризи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0EFCF39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982–2023 г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CSR/BSR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еп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рги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ма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ъ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сит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рз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е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чал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2000-те годин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ро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номе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блю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споненци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стеж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раз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адеми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скурс, така 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918B59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екто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стеж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юстр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вет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 пр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3FBAA1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pacing w:val="10"/>
          <w:sz w:val="28"/>
          <w:szCs w:val="28"/>
          <w:lang w:val="en-US"/>
        </w:rPr>
        <w:drawing>
          <wp:inline distT="0" distB="0" distL="0" distR="0" wp14:anchorId="354EA1C0" wp14:editId="24A015EC">
            <wp:extent cx="5940425" cy="3267075"/>
            <wp:effectExtent l="0" t="0" r="3175" b="9525"/>
            <wp:docPr id="73817871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178719" name="Рисунок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80ED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г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1982–2023</w:t>
      </w:r>
    </w:p>
    <w:p w14:paraId="581E1E9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а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автор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аз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</w:p>
    <w:p w14:paraId="1687F0C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гл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бо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, фокус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бход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82BDF8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1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се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оч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съ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а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с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ълку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творите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изме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ълж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рям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ко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462BE9F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а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констру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: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устр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терналис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рижа -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ключ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рис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ду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вет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 КСО не може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и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ъ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екс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сект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1DBC203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з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з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сурс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52CDC9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2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ве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спект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втор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не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акуум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игур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виси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нош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 -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онодател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тандарт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-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-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ви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рм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яс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е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орми: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иент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-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град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3518257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та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се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е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блиометр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к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982–2023 г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г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л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еограф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ду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тир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я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ц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мин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лекс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о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ризис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7A62031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м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ду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руктур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е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мест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я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ум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аз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мощ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OSview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якол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CSR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нанс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ниджмъ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CSR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пис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широк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ктъ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ебати.</w:t>
      </w:r>
    </w:p>
    <w:p w14:paraId="1D1CB64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игур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зу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реж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рт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г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4).</w:t>
      </w:r>
    </w:p>
    <w:p w14:paraId="7188F16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а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номе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адем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е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ите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достатъ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я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скурс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ълн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върж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ож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м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св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анализ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международ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искурс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аз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cience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азгледа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най-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цитира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трудове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редставител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ългарск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кономичес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правленс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ука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бласт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тегрир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утвърде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запад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теоретич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традици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пецифич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ционал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опит и да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збегн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едностранн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дценяван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“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запад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нцептуал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рамки пр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терпретаци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.</w:t>
      </w:r>
    </w:p>
    <w:p w14:paraId="2DA18D5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pacing w:val="10"/>
          <w:sz w:val="28"/>
          <w:szCs w:val="28"/>
        </w:rPr>
        <w:drawing>
          <wp:inline distT="0" distB="0" distL="0" distR="0" wp14:anchorId="2C75CA0A" wp14:editId="3DD4AA2A">
            <wp:extent cx="5601970" cy="3940810"/>
            <wp:effectExtent l="0" t="0" r="0" b="2540"/>
            <wp:docPr id="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64" t="7649" r="17792" b="9665"/>
                    <a:stretch>
                      <a:fillRect/>
                    </a:stretch>
                  </pic:blipFill>
                  <pic:spPr>
                    <a:xfrm>
                      <a:off x="0" y="0"/>
                      <a:ext cx="5666997" cy="3986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8917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г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3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реж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рт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OSview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)</w:t>
      </w:r>
    </w:p>
    <w:p w14:paraId="28B2091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а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автор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аз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u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eb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ience</w:t>
      </w:r>
      <w:proofErr w:type="spellEnd"/>
    </w:p>
    <w:p w14:paraId="5113259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27251E"/>
          <w:spacing w:val="10"/>
          <w:sz w:val="28"/>
          <w:szCs w:val="28"/>
        </w:rPr>
      </w:pPr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За да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опълн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библиометричния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уч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тати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исертация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зслед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ългосроч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инамик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искурс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окол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CSR 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върза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ег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нят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в по-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широко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рпус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съдържани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убликуван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литератур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струмен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Google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Books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Ngram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Viewer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роследя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честотат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термините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“, „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corporate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“ и „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ustainable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Goals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SDGs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)“,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рослед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тези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деи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постепенно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навлиз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консолидират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глобалния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интелектуал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>дневен</w:t>
      </w:r>
      <w:proofErr w:type="spellEnd"/>
      <w:r>
        <w:rPr>
          <w:rFonts w:ascii="Times New Roman" w:hAnsi="Times New Roman" w:cs="Times New Roman"/>
          <w:color w:val="27251E"/>
          <w:spacing w:val="10"/>
          <w:sz w:val="28"/>
          <w:szCs w:val="28"/>
        </w:rPr>
        <w:t xml:space="preserve"> ред.</w:t>
      </w:r>
    </w:p>
    <w:p w14:paraId="6696368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пор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екто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рми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монст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с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ас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CSR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сетиле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BB77C2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en-CA"/>
        </w:rPr>
      </w:pPr>
      <w:r>
        <w:rPr>
          <w:rFonts w:ascii="Times New Roman" w:hAnsi="Times New Roman" w:cs="Times New Roman"/>
          <w:noProof/>
          <w:spacing w:val="10"/>
          <w:sz w:val="28"/>
          <w:szCs w:val="28"/>
          <w:lang w:val="en-CA"/>
        </w:rPr>
        <w:drawing>
          <wp:inline distT="0" distB="0" distL="0" distR="0" wp14:anchorId="2290E081" wp14:editId="2B018723">
            <wp:extent cx="5940425" cy="1979295"/>
            <wp:effectExtent l="0" t="0" r="3175" b="1905"/>
            <wp:docPr id="16950618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06184" name="Рисунок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23E68" w14:textId="77777777" w:rsidR="004F6D36" w:rsidRDefault="00454C0B" w:rsidP="004D4D75">
      <w:pPr>
        <w:ind w:firstLine="709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г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6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о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мена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CSR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DG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у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oogl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ook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Ngra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iew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)</w:t>
      </w:r>
    </w:p>
    <w:p w14:paraId="71C0E0A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втор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oogl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ook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Ngra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iew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F76CAA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3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екс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нал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ктор може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ринес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иг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ООН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бств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сект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тньор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чно-част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труднич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5B48F854" w14:textId="77777777" w:rsidR="004F6D36" w:rsidRDefault="00454C0B" w:rsidP="004D4D75">
      <w:pPr>
        <w:spacing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ял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води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клю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е статична норм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бстракт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р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структ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риз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овъвед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татъш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с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нос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ъществ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то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.</w:t>
      </w:r>
    </w:p>
    <w:p w14:paraId="196B86E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Глава 2.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Методология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механизм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бизнеса</w:t>
      </w:r>
      <w:proofErr w:type="spellEnd"/>
    </w:p>
    <w:p w14:paraId="4D243F3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то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д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оск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-управлен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фер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твор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лемент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риск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ниджмън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-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з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игу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рм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ософ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иент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вет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дел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). </w:t>
      </w:r>
    </w:p>
    <w:p w14:paraId="0298EF6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в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ня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систем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грегат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практик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яс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иен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г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фекти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редел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ектор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орите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вила, процедури, стандарт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025098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1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бор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ялос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ур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локове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кодекси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грами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ика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лок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с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ез призм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ул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SMART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орм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ло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ниджмъ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програ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креп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язв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рупи, кодекси за ети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юдже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ръч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сурси. </w:t>
      </w:r>
    </w:p>
    <w:p w14:paraId="67EB41F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лед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скурс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ова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зи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бщ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ав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вто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форм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б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.</w:t>
      </w:r>
    </w:p>
    <w:p w14:paraId="474F2508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</w:p>
    <w:p w14:paraId="424C7E7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ав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втори</w:t>
      </w:r>
    </w:p>
    <w:tbl>
      <w:tblPr>
        <w:tblStyle w:val="1"/>
        <w:tblW w:w="9593" w:type="dxa"/>
        <w:tblLook w:val="04A0" w:firstRow="1" w:lastRow="0" w:firstColumn="1" w:lastColumn="0" w:noHBand="0" w:noVBand="1"/>
      </w:tblPr>
      <w:tblGrid>
        <w:gridCol w:w="2972"/>
        <w:gridCol w:w="6621"/>
      </w:tblGrid>
      <w:tr w:rsidR="004F6D36" w14:paraId="1D510A5C" w14:textId="77777777" w:rsidTr="001545A6">
        <w:tc>
          <w:tcPr>
            <w:tcW w:w="2972" w:type="dxa"/>
          </w:tcPr>
          <w:p w14:paraId="0B9D98C5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Themat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area</w:t>
            </w:r>
            <w:proofErr w:type="spellEnd"/>
          </w:p>
        </w:tc>
        <w:tc>
          <w:tcPr>
            <w:tcW w:w="6621" w:type="dxa"/>
          </w:tcPr>
          <w:p w14:paraId="37FA6DBF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Ke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contribution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pacing w:val="10"/>
                <w:sz w:val="24"/>
                <w:szCs w:val="24"/>
              </w:rPr>
              <w:t>authors</w:t>
            </w:r>
            <w:proofErr w:type="spellEnd"/>
          </w:p>
        </w:tc>
      </w:tr>
      <w:tr w:rsidR="004F6D36" w14:paraId="22810172" w14:textId="77777777" w:rsidTr="001545A6">
        <w:tc>
          <w:tcPr>
            <w:tcW w:w="2972" w:type="dxa"/>
          </w:tcPr>
          <w:p w14:paraId="49073A52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ceptu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ramework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</w:t>
            </w:r>
          </w:p>
        </w:tc>
        <w:tc>
          <w:tcPr>
            <w:tcW w:w="6621" w:type="dxa"/>
          </w:tcPr>
          <w:p w14:paraId="35553FE5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avi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1960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ormulat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r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aw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ibilit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”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rgu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a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ibiliti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us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mmensurat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it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us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ow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arrol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1979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evelop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our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leve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ramework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conomic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eg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thic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hilanthropic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hic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ecom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ounda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de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o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understand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ultidimens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natur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egr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o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rporat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trateg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</w:t>
            </w:r>
          </w:p>
        </w:tc>
      </w:tr>
      <w:tr w:rsidR="004F6D36" w14:paraId="1C2C1FB2" w14:textId="77777777" w:rsidTr="001545A6">
        <w:tc>
          <w:tcPr>
            <w:tcW w:w="2972" w:type="dxa"/>
          </w:tcPr>
          <w:p w14:paraId="4A21304E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Neo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institutionalism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</w:t>
            </w:r>
          </w:p>
        </w:tc>
        <w:tc>
          <w:tcPr>
            <w:tcW w:w="6621" w:type="dxa"/>
          </w:tcPr>
          <w:p w14:paraId="7646FB85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Neo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institu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erspectiv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xemplifi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volum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 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pacing w:val="10"/>
                <w:sz w:val="24"/>
                <w:szCs w:val="24"/>
              </w:rPr>
              <w:t>Cultur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pacing w:val="10"/>
                <w:sz w:val="24"/>
                <w:szCs w:val="24"/>
              </w:rPr>
              <w:t>Matter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 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arris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untingt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2001)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mphasi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ow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ultur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norm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stitu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figuration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et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xpectation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hap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dop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iffus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cro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untri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ighlight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oss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na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vari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ibl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us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ractic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</w:t>
            </w:r>
          </w:p>
        </w:tc>
      </w:tr>
      <w:tr w:rsidR="004F6D36" w14:paraId="4A5DCD14" w14:textId="77777777" w:rsidTr="001545A6">
        <w:tc>
          <w:tcPr>
            <w:tcW w:w="2972" w:type="dxa"/>
          </w:tcPr>
          <w:p w14:paraId="63C8A53C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mplement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echanisms</w:t>
            </w:r>
            <w:proofErr w:type="spellEnd"/>
          </w:p>
        </w:tc>
        <w:tc>
          <w:tcPr>
            <w:tcW w:w="6621" w:type="dxa"/>
          </w:tcPr>
          <w:p w14:paraId="2377EA22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ort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Kram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2011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rodu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eat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har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cep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ink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mpetitiv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dvantag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it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et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e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courag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irm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o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esig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roduc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us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del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a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vironment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roblem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an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atte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2016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ystemati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mplement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trategi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clud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hilanthrop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ibl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upply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cha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anagem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takehold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gagem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</w:t>
            </w:r>
          </w:p>
        </w:tc>
      </w:tr>
    </w:tbl>
    <w:p w14:paraId="0B9150FC" w14:textId="77777777" w:rsidR="001545A6" w:rsidRDefault="001545A6"/>
    <w:p w14:paraId="60DC896B" w14:textId="77777777" w:rsidR="001545A6" w:rsidRDefault="001545A6" w:rsidP="001545A6">
      <w:pPr>
        <w:ind w:firstLine="708"/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1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ма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ав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втори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продълж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)</w:t>
      </w:r>
    </w:p>
    <w:tbl>
      <w:tblPr>
        <w:tblStyle w:val="1"/>
        <w:tblW w:w="9356" w:type="dxa"/>
        <w:tblLook w:val="04A0" w:firstRow="1" w:lastRow="0" w:firstColumn="1" w:lastColumn="0" w:noHBand="0" w:noVBand="1"/>
      </w:tblPr>
      <w:tblGrid>
        <w:gridCol w:w="2689"/>
        <w:gridCol w:w="6667"/>
      </w:tblGrid>
      <w:tr w:rsidR="004F6D36" w14:paraId="7F749534" w14:textId="77777777">
        <w:tc>
          <w:tcPr>
            <w:tcW w:w="2689" w:type="dxa"/>
          </w:tcPr>
          <w:p w14:paraId="0790BEB8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ssessm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nitoring</w:t>
            </w:r>
            <w:proofErr w:type="spellEnd"/>
          </w:p>
        </w:tc>
        <w:tc>
          <w:tcPr>
            <w:tcW w:w="6667" w:type="dxa"/>
          </w:tcPr>
          <w:p w14:paraId="56F13B16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erna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tandard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uc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ISO 26000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UN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Glob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mpac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rovid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fere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ramework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o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ssess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nitor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erforma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ESG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ransparenc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ood’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1991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rporat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erforma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CSP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de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lkington’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1994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ripl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ottom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in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pproac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urth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stitutionali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ultidimens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valu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egrat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conomic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vironment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mpac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</w:t>
            </w:r>
          </w:p>
        </w:tc>
      </w:tr>
      <w:tr w:rsidR="004F6D36" w14:paraId="1FC9FCA6" w14:textId="77777777">
        <w:tc>
          <w:tcPr>
            <w:tcW w:w="2689" w:type="dxa"/>
          </w:tcPr>
          <w:p w14:paraId="368CE068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halleng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rospects</w:t>
            </w:r>
            <w:proofErr w:type="spellEnd"/>
          </w:p>
        </w:tc>
        <w:tc>
          <w:tcPr>
            <w:tcW w:w="6667" w:type="dxa"/>
          </w:tcPr>
          <w:p w14:paraId="5589BAA4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lowfiel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ryna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2005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aly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ifficulti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mplement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tex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ark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stitu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void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eak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governa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quasi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leg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vironmen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how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ow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gulator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gap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rrup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nforcem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efici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stra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ibl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us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duc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imi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ransformativ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potenti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.</w:t>
            </w:r>
          </w:p>
        </w:tc>
      </w:tr>
      <w:tr w:rsidR="004F6D36" w14:paraId="53D43930" w14:textId="77777777">
        <w:tc>
          <w:tcPr>
            <w:tcW w:w="2689" w:type="dxa"/>
          </w:tcPr>
          <w:p w14:paraId="22EE2255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isis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resili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</w:t>
            </w:r>
          </w:p>
        </w:tc>
        <w:tc>
          <w:tcPr>
            <w:tcW w:w="6667" w:type="dxa"/>
          </w:tcPr>
          <w:p w14:paraId="24A7C8EF" w14:textId="77777777" w:rsidR="004F6D36" w:rsidRDefault="00454C0B" w:rsidP="001545A6">
            <w:pPr>
              <w:spacing w:after="0" w:line="240" w:lineRule="auto"/>
              <w:ind w:firstLine="18"/>
              <w:rPr>
                <w:rFonts w:ascii="Times New Roman" w:hAnsi="Times New Roman" w:cs="Times New Roman"/>
                <w:spacing w:val="1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o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. (2013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underlin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ens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etwee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mmediat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isi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pon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ntinuit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ong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term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ommitment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Harri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2020)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el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he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Bens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2016)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demonstrat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ha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irm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with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mbedd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ystem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a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bilis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ourc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mor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ffectivel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is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e.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 COVID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 xml:space="preserve">19)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turning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crisis</w:t>
            </w:r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noBreakHyphen/>
              <w:t>align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CSR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itiativ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into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ource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put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stakeholder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loyalty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organisatio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resilie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.</w:t>
            </w:r>
          </w:p>
        </w:tc>
      </w:tr>
    </w:tbl>
    <w:p w14:paraId="0FA2C16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точ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а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автор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бщ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терату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[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avi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1960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rrol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1979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o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1991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arris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ntingt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2001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lowfie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ryna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2005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ort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Krame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2011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o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, 2013]</w:t>
      </w:r>
    </w:p>
    <w:p w14:paraId="71E2538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внищ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с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овате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д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щи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риц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истем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гра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ви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о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цип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иро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‑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). …</w:t>
      </w:r>
    </w:p>
    <w:p w14:paraId="12AB23F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Та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иполо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уж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ак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рел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руктури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изир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функ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уващ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но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моц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аващ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еп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ни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и.</w:t>
      </w:r>
    </w:p>
    <w:p w14:paraId="4A90280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2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ве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раструкт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рограм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иенти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грантов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творите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спонсорств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че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лед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истем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грам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орите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за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иенти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use-relate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rket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mpac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vest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зелен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лиг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и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г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й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реби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твор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руп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GRI, SASB, TCFD и CSRD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Т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он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вре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нал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иг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оди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я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а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нчмарк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дентифиц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пропуски, но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мен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вет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и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мвол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кла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те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75C783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o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окчей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куст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лек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е показа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: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пизод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диш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прекъсн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гноз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ериг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д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ртограф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ейкхолдер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е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стр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орум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подаване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работ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жалб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посо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процес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дел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действ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ем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ич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вази‑лег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лаб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жителст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й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в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три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б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бо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ту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цип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лич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нкцион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ортюнист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‑риторика.</w:t>
      </w:r>
    </w:p>
    <w:p w14:paraId="517C065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3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кус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ме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н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д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раничa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но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оск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системно ниво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ози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рактики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E0BC18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то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кцент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ав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блок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H1–H3, H8, H9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аст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ктор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тр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бин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прия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</w:t>
      </w:r>
    </w:p>
    <w:p w14:paraId="440AFE1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За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становк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пир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р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бща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струк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фини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).</w:t>
      </w:r>
    </w:p>
    <w:p w14:paraId="74C2100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</w:p>
    <w:tbl>
      <w:tblPr>
        <w:tblStyle w:val="TableGrid"/>
        <w:tblW w:w="9457" w:type="dxa"/>
        <w:jc w:val="center"/>
        <w:tblLook w:val="04A0" w:firstRow="1" w:lastRow="0" w:firstColumn="1" w:lastColumn="0" w:noHBand="0" w:noVBand="1"/>
      </w:tblPr>
      <w:tblGrid>
        <w:gridCol w:w="1587"/>
        <w:gridCol w:w="2247"/>
        <w:gridCol w:w="2776"/>
        <w:gridCol w:w="2847"/>
      </w:tblGrid>
      <w:tr w:rsidR="004F6D36" w14:paraId="2E465D03" w14:textId="77777777" w:rsidTr="00B84116">
        <w:trPr>
          <w:jc w:val="center"/>
        </w:trPr>
        <w:tc>
          <w:tcPr>
            <w:tcW w:w="1077" w:type="dxa"/>
          </w:tcPr>
          <w:p w14:paraId="53EE5A79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Хипотеза</w:t>
            </w:r>
            <w:proofErr w:type="spellEnd"/>
          </w:p>
        </w:tc>
        <w:tc>
          <w:tcPr>
            <w:tcW w:w="2252" w:type="dxa"/>
          </w:tcPr>
          <w:p w14:paraId="7A11C41F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лючов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нструкции</w:t>
            </w:r>
            <w:proofErr w:type="spellEnd"/>
          </w:p>
        </w:tc>
        <w:tc>
          <w:tcPr>
            <w:tcW w:w="0" w:type="auto"/>
          </w:tcPr>
          <w:p w14:paraId="169DD63F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перацион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ефини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кратк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030E177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икатор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/ метрики</w:t>
            </w:r>
          </w:p>
        </w:tc>
      </w:tr>
      <w:tr w:rsidR="004F6D36" w14:paraId="19DCB17A" w14:textId="77777777" w:rsidTr="00B84116">
        <w:trPr>
          <w:jc w:val="center"/>
        </w:trPr>
        <w:tc>
          <w:tcPr>
            <w:tcW w:w="1077" w:type="dxa"/>
          </w:tcPr>
          <w:p w14:paraId="5C6AFA34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1</w:t>
            </w:r>
          </w:p>
        </w:tc>
        <w:tc>
          <w:tcPr>
            <w:tcW w:w="2252" w:type="dxa"/>
          </w:tcPr>
          <w:p w14:paraId="0F0D8CFD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тойчи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ционал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нкурентоспособ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  <w:lang w:val="ru-RU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ост</w:t>
            </w:r>
            <w:proofErr w:type="spellEnd"/>
          </w:p>
        </w:tc>
        <w:tc>
          <w:tcPr>
            <w:tcW w:w="0" w:type="auto"/>
          </w:tcPr>
          <w:p w14:paraId="15E66F33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епен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тегр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оциал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кономичес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екологич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змерен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ционалн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система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тойчи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ръзк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м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с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макроконкурентоспособно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4444AE3A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SDG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uma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Development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Economic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Freedom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Glob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nov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Worl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app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Scor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Environment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Performa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IMD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Worl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Competitive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</w:p>
        </w:tc>
      </w:tr>
      <w:tr w:rsidR="004F6D36" w14:paraId="7179D1FB" w14:textId="77777777" w:rsidTr="00B84116">
        <w:trPr>
          <w:jc w:val="center"/>
        </w:trPr>
        <w:tc>
          <w:tcPr>
            <w:tcW w:w="1077" w:type="dxa"/>
          </w:tcPr>
          <w:p w14:paraId="429156F5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2</w:t>
            </w:r>
          </w:p>
        </w:tc>
        <w:tc>
          <w:tcPr>
            <w:tcW w:w="2252" w:type="dxa"/>
          </w:tcPr>
          <w:p w14:paraId="5CC1D356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Еволю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; кризис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адаптация</w:t>
            </w:r>
            <w:proofErr w:type="spellEnd"/>
          </w:p>
        </w:tc>
        <w:tc>
          <w:tcPr>
            <w:tcW w:w="0" w:type="auto"/>
          </w:tcPr>
          <w:p w14:paraId="12D57E62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еминаван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от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филантропс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ъм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тегичес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модел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кор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тензив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омя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дход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лед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нш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шокове 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андеми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ой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технологич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).</w:t>
            </w:r>
          </w:p>
        </w:tc>
        <w:tc>
          <w:tcPr>
            <w:tcW w:w="0" w:type="auto"/>
          </w:tcPr>
          <w:p w14:paraId="235E3DE9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ял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фирм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ъс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тегичес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 xml:space="preserve">планове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прям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филантропс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програми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брой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ов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ициатив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ризис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години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рем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межд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риз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визия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тегията</w:t>
            </w:r>
            <w:proofErr w:type="spellEnd"/>
          </w:p>
        </w:tc>
      </w:tr>
      <w:tr w:rsidR="004F6D36" w14:paraId="149E4658" w14:textId="77777777" w:rsidTr="00B84116">
        <w:trPr>
          <w:jc w:val="center"/>
        </w:trPr>
        <w:tc>
          <w:tcPr>
            <w:tcW w:w="1077" w:type="dxa"/>
          </w:tcPr>
          <w:p w14:paraId="69798F2E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3</w:t>
            </w:r>
          </w:p>
        </w:tc>
        <w:tc>
          <w:tcPr>
            <w:tcW w:w="2252" w:type="dxa"/>
          </w:tcPr>
          <w:p w14:paraId="7776C16F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убличн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>част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артньорст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в КСО</w:t>
            </w:r>
          </w:p>
        </w:tc>
        <w:tc>
          <w:tcPr>
            <w:tcW w:w="0" w:type="auto"/>
          </w:tcPr>
          <w:p w14:paraId="21E7A47B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Ниво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онализира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ътрудничест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межд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ържав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бизнес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пр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ализиран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 xml:space="preserve">програми в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зависим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от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гулаторн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правленск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рамка.</w:t>
            </w:r>
          </w:p>
        </w:tc>
        <w:tc>
          <w:tcPr>
            <w:tcW w:w="0" w:type="auto"/>
          </w:tcPr>
          <w:p w14:paraId="4E9DBE67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Брой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тип PPP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ициатив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лич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формал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схеми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ублич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дкреп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епен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централиз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ецентрализ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правлението</w:t>
            </w:r>
            <w:proofErr w:type="spellEnd"/>
          </w:p>
        </w:tc>
      </w:tr>
      <w:tr w:rsidR="004F6D36" w14:paraId="2F72B33E" w14:textId="77777777" w:rsidTr="00B84116">
        <w:trPr>
          <w:jc w:val="center"/>
        </w:trPr>
        <w:tc>
          <w:tcPr>
            <w:tcW w:w="1077" w:type="dxa"/>
          </w:tcPr>
          <w:p w14:paraId="16FD580A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4</w:t>
            </w:r>
          </w:p>
        </w:tc>
        <w:tc>
          <w:tcPr>
            <w:tcW w:w="2252" w:type="dxa"/>
          </w:tcPr>
          <w:p w14:paraId="102748B5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треш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литик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правление</w:t>
            </w:r>
            <w:proofErr w:type="spellEnd"/>
          </w:p>
        </w:tc>
        <w:tc>
          <w:tcPr>
            <w:tcW w:w="0" w:type="auto"/>
          </w:tcPr>
          <w:p w14:paraId="4E1D0FC2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лич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зрел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илаган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треш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лити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бла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 (кодекси за етика, структури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дзор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стандарти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рпоратив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правлен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).</w:t>
            </w:r>
          </w:p>
        </w:tc>
        <w:tc>
          <w:tcPr>
            <w:tcW w:w="0" w:type="auto"/>
          </w:tcPr>
          <w:p w14:paraId="4BF274AB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лич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одекс за етика; КСО/ESG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мите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борд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треш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правила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антикоруп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трудов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стандарти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р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</w:tr>
      <w:tr w:rsidR="004F6D36" w14:paraId="1B1F132E" w14:textId="77777777" w:rsidTr="00B84116">
        <w:trPr>
          <w:jc w:val="center"/>
        </w:trPr>
        <w:tc>
          <w:tcPr>
            <w:tcW w:w="1077" w:type="dxa"/>
          </w:tcPr>
          <w:p w14:paraId="5E53134F" w14:textId="77777777" w:rsidR="004F6D36" w:rsidRDefault="00454C0B" w:rsidP="004D4D75">
            <w:pPr>
              <w:spacing w:after="0" w:line="240" w:lineRule="exact"/>
              <w:ind w:right="-95"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5</w:t>
            </w:r>
          </w:p>
        </w:tc>
        <w:tc>
          <w:tcPr>
            <w:tcW w:w="2252" w:type="dxa"/>
          </w:tcPr>
          <w:p w14:paraId="3418A9F9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ефинансов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тчет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ESG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ценки</w:t>
            </w:r>
            <w:proofErr w:type="spellEnd"/>
          </w:p>
        </w:tc>
        <w:tc>
          <w:tcPr>
            <w:tcW w:w="0" w:type="auto"/>
          </w:tcPr>
          <w:p w14:paraId="313D7AFE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илаган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признати рамки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ефинансов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тчет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лияние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м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рх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озрачно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ншн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ESG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 xml:space="preserve">рейтинги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оверие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ейкхолдер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1EA42B55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иет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рамки (GRI, CDP, TCFD, CSRD)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лич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нш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ерифик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; ESG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 xml:space="preserve">рейтинг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екс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овер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зприятие</w:t>
            </w:r>
            <w:proofErr w:type="spellEnd"/>
          </w:p>
        </w:tc>
      </w:tr>
      <w:tr w:rsidR="004F6D36" w14:paraId="3F9D547B" w14:textId="77777777" w:rsidTr="00B84116">
        <w:trPr>
          <w:jc w:val="center"/>
        </w:trPr>
        <w:tc>
          <w:tcPr>
            <w:tcW w:w="1077" w:type="dxa"/>
          </w:tcPr>
          <w:p w14:paraId="122F8123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6</w:t>
            </w:r>
          </w:p>
        </w:tc>
        <w:tc>
          <w:tcPr>
            <w:tcW w:w="2252" w:type="dxa"/>
          </w:tcPr>
          <w:p w14:paraId="4379E2BF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Корпоратив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ресурс</w:t>
            </w:r>
          </w:p>
        </w:tc>
        <w:tc>
          <w:tcPr>
            <w:tcW w:w="0" w:type="auto"/>
          </w:tcPr>
          <w:p w14:paraId="35FC9AB8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я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ематериален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актив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й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илв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зможно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мпания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д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ддърж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следовател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истем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теги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36C85CCF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он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екс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(напр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RepTrak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)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цен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„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perceived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exter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ternal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prestig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“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абил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бюджет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в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ремето</w:t>
            </w:r>
            <w:proofErr w:type="spellEnd"/>
          </w:p>
        </w:tc>
      </w:tr>
    </w:tbl>
    <w:p w14:paraId="11BEC003" w14:textId="77777777" w:rsidR="00B84116" w:rsidRDefault="00B84116" w:rsidP="004D4D75">
      <w:pPr>
        <w:ind w:firstLine="709"/>
      </w:pPr>
    </w:p>
    <w:p w14:paraId="5DD8F7F3" w14:textId="77777777" w:rsidR="00B84116" w:rsidRDefault="00B84116" w:rsidP="004D4D75">
      <w:pPr>
        <w:ind w:firstLine="709"/>
      </w:pPr>
    </w:p>
    <w:p w14:paraId="67ACFC58" w14:textId="77777777" w:rsidR="00B84116" w:rsidRDefault="00B8411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  <w:lang w:val="ru-RU"/>
        </w:rPr>
        <w:t>продълж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)</w:t>
      </w:r>
    </w:p>
    <w:tbl>
      <w:tblPr>
        <w:tblStyle w:val="TableGrid"/>
        <w:tblW w:w="9457" w:type="dxa"/>
        <w:jc w:val="center"/>
        <w:tblLook w:val="04A0" w:firstRow="1" w:lastRow="0" w:firstColumn="1" w:lastColumn="0" w:noHBand="0" w:noVBand="1"/>
      </w:tblPr>
      <w:tblGrid>
        <w:gridCol w:w="1190"/>
        <w:gridCol w:w="2371"/>
        <w:gridCol w:w="2993"/>
        <w:gridCol w:w="2903"/>
      </w:tblGrid>
      <w:tr w:rsidR="004F6D36" w14:paraId="717D601C" w14:textId="77777777" w:rsidTr="00B84116">
        <w:trPr>
          <w:jc w:val="center"/>
        </w:trPr>
        <w:tc>
          <w:tcPr>
            <w:tcW w:w="1077" w:type="dxa"/>
          </w:tcPr>
          <w:p w14:paraId="7259985A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7</w:t>
            </w:r>
          </w:p>
        </w:tc>
        <w:tc>
          <w:tcPr>
            <w:tcW w:w="2371" w:type="dxa"/>
          </w:tcPr>
          <w:p w14:paraId="7236B379" w14:textId="77777777" w:rsidR="004F6D36" w:rsidRDefault="00454C0B" w:rsidP="001C1FF7">
            <w:pPr>
              <w:spacing w:after="0" w:line="240" w:lineRule="exact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овер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заинтересован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ни</w:t>
            </w:r>
            <w:proofErr w:type="spellEnd"/>
          </w:p>
        </w:tc>
        <w:tc>
          <w:tcPr>
            <w:tcW w:w="0" w:type="auto"/>
          </w:tcPr>
          <w:p w14:paraId="37900FAF" w14:textId="77777777" w:rsidR="004F6D36" w:rsidRDefault="00454C0B" w:rsidP="001C1FF7">
            <w:pPr>
              <w:spacing w:after="0" w:line="240" w:lineRule="exact"/>
              <w:ind w:firstLine="7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заимовръзк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межд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иво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онен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питал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готовно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заинтересован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ра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д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упува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вестира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дкрепя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мпания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ризис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итуаци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2CB6879D" w14:textId="77777777" w:rsidR="004F6D36" w:rsidRDefault="00454C0B" w:rsidP="001C1FF7">
            <w:pPr>
              <w:spacing w:after="0" w:line="240" w:lineRule="exact"/>
              <w:ind w:firstLine="11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путацион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екс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мерения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покупка/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вестиран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казател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лоял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ангажира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лужителите</w:t>
            </w:r>
            <w:proofErr w:type="spellEnd"/>
          </w:p>
        </w:tc>
      </w:tr>
      <w:tr w:rsidR="004F6D36" w14:paraId="46CD0529" w14:textId="77777777" w:rsidTr="00B84116">
        <w:trPr>
          <w:jc w:val="center"/>
        </w:trPr>
        <w:tc>
          <w:tcPr>
            <w:tcW w:w="1077" w:type="dxa"/>
          </w:tcPr>
          <w:p w14:paraId="71DCF659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8</w:t>
            </w:r>
          </w:p>
        </w:tc>
        <w:tc>
          <w:tcPr>
            <w:tcW w:w="2371" w:type="dxa"/>
          </w:tcPr>
          <w:p w14:paraId="44E3AEFD" w14:textId="77777777" w:rsidR="004F6D36" w:rsidRDefault="00454C0B" w:rsidP="001C1FF7">
            <w:pPr>
              <w:spacing w:after="0" w:line="240" w:lineRule="exact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онал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ред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динамик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</w:p>
        </w:tc>
        <w:tc>
          <w:tcPr>
            <w:tcW w:w="0" w:type="auto"/>
          </w:tcPr>
          <w:p w14:paraId="6DBD0715" w14:textId="77777777" w:rsidR="004F6D36" w:rsidRDefault="00454C0B" w:rsidP="001C1FF7">
            <w:pPr>
              <w:spacing w:after="0" w:line="240" w:lineRule="exact"/>
              <w:ind w:firstLine="7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лиян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чество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рховенст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закон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ефектив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егулаци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нтрол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рх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рупция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рх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абилност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рактик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07C5B568" w14:textId="77777777" w:rsidR="004F6D36" w:rsidRDefault="00454C0B" w:rsidP="001C1FF7">
            <w:pPr>
              <w:spacing w:after="0" w:line="240" w:lineRule="exact"/>
              <w:ind w:firstLine="11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екс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онал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чест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(напр.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Worldwid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Governance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icator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)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тепен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пространен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 xml:space="preserve">практики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тойчив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ициативит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в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ремето</w:t>
            </w:r>
            <w:proofErr w:type="spellEnd"/>
          </w:p>
        </w:tc>
      </w:tr>
      <w:tr w:rsidR="004F6D36" w14:paraId="7C692677" w14:textId="77777777" w:rsidTr="00B84116">
        <w:trPr>
          <w:jc w:val="center"/>
        </w:trPr>
        <w:tc>
          <w:tcPr>
            <w:tcW w:w="1077" w:type="dxa"/>
          </w:tcPr>
          <w:p w14:paraId="424BE071" w14:textId="77777777" w:rsidR="004F6D36" w:rsidRDefault="00454C0B" w:rsidP="004D4D75">
            <w:pPr>
              <w:spacing w:after="0" w:line="240" w:lineRule="exact"/>
              <w:ind w:firstLine="709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9</w:t>
            </w:r>
          </w:p>
        </w:tc>
        <w:tc>
          <w:tcPr>
            <w:tcW w:w="2371" w:type="dxa"/>
          </w:tcPr>
          <w:p w14:paraId="73EE3420" w14:textId="77777777" w:rsidR="004F6D36" w:rsidRDefault="00454C0B" w:rsidP="001C1FF7">
            <w:pPr>
              <w:spacing w:after="0" w:line="240" w:lineRule="exact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тойчи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нкурентоспособност</w:t>
            </w:r>
            <w:proofErr w:type="spellEnd"/>
          </w:p>
        </w:tc>
        <w:tc>
          <w:tcPr>
            <w:tcW w:w="0" w:type="auto"/>
          </w:tcPr>
          <w:p w14:paraId="1452B11B" w14:textId="77777777" w:rsidR="004F6D36" w:rsidRDefault="00454C0B" w:rsidP="001C1FF7">
            <w:pPr>
              <w:spacing w:after="0" w:line="240" w:lineRule="exact"/>
              <w:ind w:firstLine="7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мбинира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здейств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чество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оналн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сред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устойчивот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развитие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върху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националнат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онкурентоспособност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потенциала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КСО.</w:t>
            </w:r>
          </w:p>
        </w:tc>
        <w:tc>
          <w:tcPr>
            <w:tcW w:w="0" w:type="auto"/>
          </w:tcPr>
          <w:p w14:paraId="4361077D" w14:textId="77777777" w:rsidR="004F6D36" w:rsidRDefault="00454C0B" w:rsidP="001C1FF7">
            <w:pPr>
              <w:spacing w:after="0" w:line="240" w:lineRule="exact"/>
              <w:ind w:firstLine="11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декс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институционалн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качество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; SDG/HDI/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novation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Happi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/EPI; IMD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Competitiveness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Index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агрегиран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оценки</w:t>
            </w:r>
            <w:proofErr w:type="spellEnd"/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за КСО</w:t>
            </w: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noBreakHyphen/>
              <w:t>контекст</w:t>
            </w:r>
          </w:p>
        </w:tc>
      </w:tr>
    </w:tbl>
    <w:p w14:paraId="68F59E30" w14:textId="77777777" w:rsidR="004F6D36" w:rsidRDefault="00454C0B" w:rsidP="004A6FC2">
      <w:pPr>
        <w:spacing w:after="0" w:line="360" w:lineRule="auto"/>
        <w:ind w:left="1416" w:firstLine="709"/>
        <w:jc w:val="both"/>
        <w:rPr>
          <w:rFonts w:ascii="Times New Roman" w:hAnsi="Times New Roman" w:cs="Times New Roman"/>
          <w:i/>
          <w:iCs/>
          <w:spacing w:val="10"/>
          <w:lang w:val="en-US"/>
        </w:rPr>
      </w:pP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Източник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>: 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разработено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от автора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въз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основа на синтез на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литературата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за КСО,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институционалната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среда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,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репутацията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и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конкурентоспособността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>.</w:t>
      </w:r>
    </w:p>
    <w:p w14:paraId="68EA189C" w14:textId="77777777" w:rsidR="004A6FC2" w:rsidRPr="004A6FC2" w:rsidRDefault="004A6FC2" w:rsidP="004A6FC2">
      <w:pPr>
        <w:spacing w:after="0" w:line="360" w:lineRule="auto"/>
        <w:ind w:left="1416" w:firstLine="709"/>
        <w:jc w:val="both"/>
        <w:rPr>
          <w:rFonts w:ascii="Times New Roman" w:hAnsi="Times New Roman" w:cs="Times New Roman"/>
          <w:i/>
          <w:iCs/>
          <w:spacing w:val="10"/>
          <w:lang w:val="en-US"/>
        </w:rPr>
      </w:pPr>
    </w:p>
    <w:p w14:paraId="31C2742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тр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бин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кономичес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прия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</w:t>
      </w:r>
    </w:p>
    <w:p w14:paraId="0BEDBD8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ерацион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а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27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л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ропейс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ю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2024–2025 г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ро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система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SDG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reedo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lob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nov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r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app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nvironment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erforma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он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завис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IMD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Worl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etitive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dex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тел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сате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съ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стрем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близ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рма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предел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ас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рес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елацио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тр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монст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е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кто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со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имос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енци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в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състоя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к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б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а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стиг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ритич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ултиколинеа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A8DA07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>OLS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рес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IMD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ясн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ест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исо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ясн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ла (R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кол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0.80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начим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F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ерий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гнос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стове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рма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омоскедасти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втокорел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у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велич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фици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шест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кто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начим прино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ацит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едъ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убек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състоя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а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знак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значима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омоге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руп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bookmarkStart w:id="0" w:name="_Hlk228705067"/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идетелст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арамет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леван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,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з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лик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оти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bookmarkEnd w:id="0"/>
    <w:p w14:paraId="6651D1B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ем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втор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: крос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екц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зайн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в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озна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чинн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ра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уз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ъз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п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е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КСО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у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иск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пусн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фи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озит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л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нош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блюд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парамет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бил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На тази баз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ер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авл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е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онгитю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вазиексперимент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нег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BE652A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рес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атив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иполо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ропей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руп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якол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фи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ис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а групи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де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състо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“,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форматори“,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фоку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, „акселератор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и „малки, 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версифиц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.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ип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ерт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ф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орите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: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херен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преднича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исок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ндартиз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форматор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креп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аците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тньор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зелен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п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ериоз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звикател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ш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равенст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нтр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разов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общ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за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труда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сих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драв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Макар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иполо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став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атист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ъсте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аг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коориент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екстуализ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ул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руп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ржа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обходим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‑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.</w:t>
      </w:r>
    </w:p>
    <w:p w14:paraId="7DFEE62D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36D14E0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Глава 3.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Методологично-аналитичн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основа з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бизнеса</w:t>
      </w:r>
      <w:proofErr w:type="spellEnd"/>
    </w:p>
    <w:p w14:paraId="16AC0C6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е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КСО)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адиг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SRI). 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лиз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ъ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кс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творит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нхрон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ер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ООН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амк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нодопълва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груп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е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труктур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ференц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г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елацио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то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йтинги и доклад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спер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нкет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и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ариу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ака 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л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сур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язв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163E643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ира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високо ниво на проява на КСО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сурс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енасоч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соч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екти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и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-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фект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трикомпонентна схем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-иконом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след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нам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да се „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код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“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курс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на КСО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з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актор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б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стове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зателстве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и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з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и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рял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5085904D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можнос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граниче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одещ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DJSI, FTSE4Good, DSI 400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ал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жим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е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разя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еп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аракте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ек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есъобраз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м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нчмарк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ниверса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яб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нчмарк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р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ond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enchmark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roup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асифиц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носи по нива –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мпонент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alance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recar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аланс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нанс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о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спек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бри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LBG, BSC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KPI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да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гра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ълн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ключите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PR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унк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EFDAC6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разде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с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из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хва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ледовате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гности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ер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лтерн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е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54CB7109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блиц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3.1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бщ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лаг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ълн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1BBC5803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23893A97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629981FA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361C4CD5" w14:textId="77777777" w:rsidR="004F6D36" w:rsidRPr="004A6FC2" w:rsidRDefault="00454C0B" w:rsidP="004A6FC2">
      <w:pPr>
        <w:spacing w:after="0" w:line="360" w:lineRule="auto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Таблица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3. Етапи на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прилагане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вътрешния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контрол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върху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изпълнението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на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политиката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по корпоративна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социална</w:t>
      </w:r>
      <w:proofErr w:type="spellEnd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</w:t>
      </w:r>
      <w:proofErr w:type="spellStart"/>
      <w:r w:rsidRPr="004A6FC2">
        <w:rPr>
          <w:rFonts w:ascii="Times New Roman" w:hAnsi="Times New Roman" w:cs="Times New Roman"/>
          <w:b/>
          <w:bCs/>
          <w:spacing w:val="10"/>
          <w:sz w:val="28"/>
          <w:szCs w:val="28"/>
        </w:rPr>
        <w:t>отговорност</w:t>
      </w:r>
      <w:proofErr w:type="spell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1746"/>
        <w:gridCol w:w="2936"/>
        <w:gridCol w:w="1773"/>
        <w:gridCol w:w="2896"/>
      </w:tblGrid>
      <w:tr w:rsidR="004F6D36" w:rsidRPr="004B129B" w14:paraId="2D4B796F" w14:textId="77777777" w:rsidTr="004A6FC2">
        <w:trPr>
          <w:jc w:val="center"/>
        </w:trPr>
        <w:tc>
          <w:tcPr>
            <w:tcW w:w="1746" w:type="dxa"/>
          </w:tcPr>
          <w:p w14:paraId="76BC4844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r w:rsidRPr="004B129B">
              <w:rPr>
                <w:rFonts w:ascii="Times New Roman" w:hAnsi="Times New Roman" w:cs="Times New Roman"/>
                <w:spacing w:val="10"/>
              </w:rPr>
              <w:t>Етап</w:t>
            </w:r>
          </w:p>
        </w:tc>
        <w:tc>
          <w:tcPr>
            <w:tcW w:w="2936" w:type="dxa"/>
          </w:tcPr>
          <w:p w14:paraId="302D3E15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ъдържани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тапа</w:t>
            </w:r>
            <w:proofErr w:type="spellEnd"/>
          </w:p>
        </w:tc>
        <w:tc>
          <w:tcPr>
            <w:tcW w:w="1773" w:type="dxa"/>
          </w:tcPr>
          <w:p w14:paraId="52B37C53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нструменти</w:t>
            </w:r>
            <w:proofErr w:type="spellEnd"/>
          </w:p>
        </w:tc>
        <w:tc>
          <w:tcPr>
            <w:tcW w:w="2896" w:type="dxa"/>
          </w:tcPr>
          <w:p w14:paraId="4AB56E0B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Цел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ътрешн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контрол</w:t>
            </w:r>
            <w:proofErr w:type="spellEnd"/>
          </w:p>
        </w:tc>
      </w:tr>
      <w:tr w:rsidR="004F6D36" w:rsidRPr="004B129B" w14:paraId="3761BFB5" w14:textId="77777777" w:rsidTr="004A6FC2">
        <w:trPr>
          <w:jc w:val="center"/>
        </w:trPr>
        <w:tc>
          <w:tcPr>
            <w:tcW w:w="1746" w:type="dxa"/>
          </w:tcPr>
          <w:p w14:paraId="437E5E35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иагности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проблема</w:t>
            </w:r>
          </w:p>
        </w:tc>
        <w:tc>
          <w:tcPr>
            <w:tcW w:w="2936" w:type="dxa"/>
          </w:tcPr>
          <w:p w14:paraId="61F0EAA6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нали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ESG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ан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с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мощ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зкуствен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нтелект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дентифиц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„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леп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етн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“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ъв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ериг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доставки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нергийна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фективност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оциал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рискове.</w:t>
            </w:r>
          </w:p>
        </w:tc>
        <w:tc>
          <w:tcPr>
            <w:tcW w:w="1773" w:type="dxa"/>
          </w:tcPr>
          <w:p w14:paraId="7266C283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r w:rsidRPr="004B129B">
              <w:rPr>
                <w:rFonts w:ascii="Times New Roman" w:hAnsi="Times New Roman" w:cs="Times New Roman"/>
                <w:spacing w:val="10"/>
              </w:rPr>
              <w:t xml:space="preserve">IBM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Watson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Google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Cloud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AI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Salesforce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Net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Zero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Cloud</w:t>
            </w:r>
            <w:proofErr w:type="spellEnd"/>
          </w:p>
        </w:tc>
        <w:tc>
          <w:tcPr>
            <w:tcW w:w="2896" w:type="dxa"/>
          </w:tcPr>
          <w:p w14:paraId="6B40FE1E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дентифиц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ключов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КСО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  <w:t xml:space="preserve">проблеми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азработ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тратег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тяхно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еодол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</w:tr>
      <w:tr w:rsidR="004F6D36" w:rsidRPr="004B129B" w14:paraId="2B288C2F" w14:textId="77777777" w:rsidTr="004A6FC2">
        <w:trPr>
          <w:jc w:val="center"/>
        </w:trPr>
        <w:tc>
          <w:tcPr>
            <w:tcW w:w="1746" w:type="dxa"/>
          </w:tcPr>
          <w:p w14:paraId="3C045181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пределя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критериите</w:t>
            </w:r>
            <w:proofErr w:type="spellEnd"/>
          </w:p>
        </w:tc>
        <w:tc>
          <w:tcPr>
            <w:tcW w:w="2936" w:type="dxa"/>
          </w:tcPr>
          <w:p w14:paraId="0CB79809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нтегр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зисквания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CSRD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  <w:t xml:space="preserve">2025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таксономия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ЕС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пределя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ключов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казател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зпълнени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(KPI).</w:t>
            </w:r>
          </w:p>
        </w:tc>
        <w:tc>
          <w:tcPr>
            <w:tcW w:w="1773" w:type="dxa"/>
          </w:tcPr>
          <w:p w14:paraId="7A504065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r w:rsidRPr="004B129B">
              <w:rPr>
                <w:rFonts w:ascii="Times New Roman" w:hAnsi="Times New Roman" w:cs="Times New Roman"/>
                <w:spacing w:val="10"/>
              </w:rPr>
              <w:t xml:space="preserve">SAP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Sustainability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Dashboard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GRI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Standards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2025</w:t>
            </w:r>
          </w:p>
        </w:tc>
        <w:tc>
          <w:tcPr>
            <w:tcW w:w="2896" w:type="dxa"/>
          </w:tcPr>
          <w:p w14:paraId="73C36C8E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Установ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зрач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стандарти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цен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ESG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едставяне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ъответствие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с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глобал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орми.</w:t>
            </w:r>
          </w:p>
        </w:tc>
      </w:tr>
      <w:tr w:rsidR="004F6D36" w:rsidRPr="004B129B" w14:paraId="23506BE8" w14:textId="77777777" w:rsidTr="004A6FC2">
        <w:trPr>
          <w:jc w:val="center"/>
        </w:trPr>
        <w:tc>
          <w:tcPr>
            <w:tcW w:w="1746" w:type="dxa"/>
          </w:tcPr>
          <w:p w14:paraId="4D969FA5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азработ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лтернативи</w:t>
            </w:r>
            <w:proofErr w:type="spellEnd"/>
          </w:p>
        </w:tc>
        <w:tc>
          <w:tcPr>
            <w:tcW w:w="2936" w:type="dxa"/>
          </w:tcPr>
          <w:p w14:paraId="26775C1A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имул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фек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от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азлич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управленск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шен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чре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игитал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войниц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с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цел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птимиз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оциал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кологич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програми.</w:t>
            </w:r>
          </w:p>
        </w:tc>
        <w:tc>
          <w:tcPr>
            <w:tcW w:w="1773" w:type="dxa"/>
          </w:tcPr>
          <w:p w14:paraId="4C151F25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r w:rsidRPr="004B129B">
              <w:rPr>
                <w:rFonts w:ascii="Times New Roman" w:hAnsi="Times New Roman" w:cs="Times New Roman"/>
                <w:spacing w:val="10"/>
              </w:rPr>
              <w:t xml:space="preserve">Microsoft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Azure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Digital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Twins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ANSYS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Twin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Builder</w:t>
            </w:r>
            <w:proofErr w:type="spellEnd"/>
          </w:p>
        </w:tc>
        <w:tc>
          <w:tcPr>
            <w:tcW w:w="2896" w:type="dxa"/>
          </w:tcPr>
          <w:p w14:paraId="6158B624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збор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птимал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шен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ъ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основа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гноз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следиц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заинтересова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тра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</w:tr>
      <w:tr w:rsidR="004F6D36" w:rsidRPr="004B129B" w14:paraId="759CD3EC" w14:textId="77777777" w:rsidTr="004A6FC2">
        <w:trPr>
          <w:jc w:val="center"/>
        </w:trPr>
        <w:tc>
          <w:tcPr>
            <w:tcW w:w="1746" w:type="dxa"/>
          </w:tcPr>
          <w:p w14:paraId="5F485B2D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илаг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шенията</w:t>
            </w:r>
            <w:proofErr w:type="spellEnd"/>
          </w:p>
        </w:tc>
        <w:tc>
          <w:tcPr>
            <w:tcW w:w="2936" w:type="dxa"/>
          </w:tcPr>
          <w:p w14:paraId="75DEBA84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втоматиз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тчитане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чре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блокчейн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платформи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сигур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зрачност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ерификац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ан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  <w:tc>
          <w:tcPr>
            <w:tcW w:w="1773" w:type="dxa"/>
          </w:tcPr>
          <w:p w14:paraId="7CA64CBD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r w:rsidRPr="004B129B">
              <w:rPr>
                <w:rFonts w:ascii="Times New Roman" w:hAnsi="Times New Roman" w:cs="Times New Roman"/>
                <w:spacing w:val="10"/>
              </w:rPr>
              <w:t xml:space="preserve">IBM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Blockchain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Ethereum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VeChain</w:t>
            </w:r>
            <w:proofErr w:type="spellEnd"/>
          </w:p>
        </w:tc>
        <w:tc>
          <w:tcPr>
            <w:tcW w:w="2896" w:type="dxa"/>
          </w:tcPr>
          <w:p w14:paraId="12DAF95B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Гарант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доверие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заинтересова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тра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чре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независим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вер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зултат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</w:tr>
      <w:tr w:rsidR="004F6D36" w:rsidRPr="004B129B" w14:paraId="31D8445C" w14:textId="77777777" w:rsidTr="004A6FC2">
        <w:trPr>
          <w:jc w:val="center"/>
        </w:trPr>
        <w:tc>
          <w:tcPr>
            <w:tcW w:w="1746" w:type="dxa"/>
          </w:tcPr>
          <w:p w14:paraId="1C7B09F6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Мониторинг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зултатите</w:t>
            </w:r>
            <w:proofErr w:type="spellEnd"/>
          </w:p>
        </w:tc>
        <w:tc>
          <w:tcPr>
            <w:tcW w:w="2936" w:type="dxa"/>
          </w:tcPr>
          <w:p w14:paraId="3739D432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след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в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алн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рем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кологич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казател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чре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IoT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  <w:t>сензор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AI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налити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  <w:tc>
          <w:tcPr>
            <w:tcW w:w="1773" w:type="dxa"/>
          </w:tcPr>
          <w:p w14:paraId="408E53FC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Siemens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MindSphere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Schneider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Electric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EcoStruxure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AWS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IoT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Core</w:t>
            </w:r>
            <w:proofErr w:type="spellEnd"/>
          </w:p>
        </w:tc>
        <w:tc>
          <w:tcPr>
            <w:tcW w:w="2896" w:type="dxa"/>
          </w:tcPr>
          <w:p w14:paraId="2F38D1E0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Навременн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ткри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тклонен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корекция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КСО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тратегия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</w:tr>
      <w:tr w:rsidR="004F6D36" w:rsidRPr="004B129B" w14:paraId="5DF7A196" w14:textId="77777777" w:rsidTr="004A6FC2">
        <w:trPr>
          <w:jc w:val="center"/>
        </w:trPr>
        <w:tc>
          <w:tcPr>
            <w:tcW w:w="1746" w:type="dxa"/>
          </w:tcPr>
          <w:p w14:paraId="50C349EC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цен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зултатите</w:t>
            </w:r>
            <w:proofErr w:type="spellEnd"/>
          </w:p>
        </w:tc>
        <w:tc>
          <w:tcPr>
            <w:tcW w:w="2936" w:type="dxa"/>
          </w:tcPr>
          <w:p w14:paraId="6EF7CE07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равн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стигнат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езултат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с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ланира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цел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нализ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ефективностт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едприет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мерк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оценка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ъздействието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върху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заинтересован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стра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  <w:tc>
          <w:tcPr>
            <w:tcW w:w="1773" w:type="dxa"/>
          </w:tcPr>
          <w:p w14:paraId="33A7E6F1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Аналитич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платформи (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Tableau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,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Power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BI)</w:t>
            </w:r>
          </w:p>
        </w:tc>
        <w:tc>
          <w:tcPr>
            <w:tcW w:w="2896" w:type="dxa"/>
          </w:tcPr>
          <w:p w14:paraId="4B5383E4" w14:textId="77777777" w:rsidR="004F6D36" w:rsidRPr="004B129B" w:rsidRDefault="00454C0B" w:rsidP="001545A6">
            <w:pPr>
              <w:spacing w:after="0" w:line="240" w:lineRule="exact"/>
              <w:ind w:firstLine="16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Идентифицир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успешн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практики и пропуски и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разработ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епоръки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за </w:t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одобряван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 xml:space="preserve"> на КСО</w:t>
            </w:r>
            <w:r w:rsidRPr="004B129B">
              <w:rPr>
                <w:rFonts w:ascii="Times New Roman" w:hAnsi="Times New Roman" w:cs="Times New Roman"/>
                <w:spacing w:val="10"/>
              </w:rPr>
              <w:noBreakHyphen/>
            </w:r>
            <w:proofErr w:type="spellStart"/>
            <w:r w:rsidRPr="004B129B">
              <w:rPr>
                <w:rFonts w:ascii="Times New Roman" w:hAnsi="Times New Roman" w:cs="Times New Roman"/>
                <w:spacing w:val="10"/>
              </w:rPr>
              <w:t>програмите</w:t>
            </w:r>
            <w:proofErr w:type="spellEnd"/>
            <w:r w:rsidRPr="004B129B">
              <w:rPr>
                <w:rFonts w:ascii="Times New Roman" w:hAnsi="Times New Roman" w:cs="Times New Roman"/>
                <w:spacing w:val="10"/>
              </w:rPr>
              <w:t>.</w:t>
            </w:r>
          </w:p>
        </w:tc>
      </w:tr>
    </w:tbl>
    <w:p w14:paraId="7FFED693" w14:textId="77777777" w:rsidR="004F6D36" w:rsidRDefault="00454C0B" w:rsidP="004A6FC2">
      <w:pPr>
        <w:spacing w:after="0" w:line="360" w:lineRule="auto"/>
        <w:ind w:left="708" w:firstLine="709"/>
        <w:jc w:val="both"/>
        <w:rPr>
          <w:rFonts w:ascii="Times New Roman" w:hAnsi="Times New Roman" w:cs="Times New Roman"/>
          <w:i/>
          <w:iCs/>
          <w:spacing w:val="10"/>
          <w:lang w:val="en-US"/>
        </w:rPr>
      </w:pP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Източник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>: 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разработено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от автора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въз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основа на добри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корпоративни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практики и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актуалните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регулаторни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стандарти (CSRD, GRI, </w:t>
      </w:r>
      <w:proofErr w:type="spellStart"/>
      <w:r w:rsidRPr="004A6FC2">
        <w:rPr>
          <w:rFonts w:ascii="Times New Roman" w:hAnsi="Times New Roman" w:cs="Times New Roman"/>
          <w:i/>
          <w:iCs/>
          <w:spacing w:val="10"/>
        </w:rPr>
        <w:t>таксономия</w:t>
      </w:r>
      <w:proofErr w:type="spellEnd"/>
      <w:r w:rsidRPr="004A6FC2">
        <w:rPr>
          <w:rFonts w:ascii="Times New Roman" w:hAnsi="Times New Roman" w:cs="Times New Roman"/>
          <w:i/>
          <w:iCs/>
          <w:spacing w:val="10"/>
        </w:rPr>
        <w:t xml:space="preserve"> на ЕС).</w:t>
      </w:r>
    </w:p>
    <w:p w14:paraId="77AC0958" w14:textId="77777777" w:rsidR="004A6FC2" w:rsidRPr="004A6FC2" w:rsidRDefault="004A6FC2" w:rsidP="004A6FC2">
      <w:pPr>
        <w:spacing w:after="0" w:line="360" w:lineRule="auto"/>
        <w:ind w:left="708" w:firstLine="709"/>
        <w:jc w:val="both"/>
        <w:rPr>
          <w:rFonts w:ascii="Times New Roman" w:hAnsi="Times New Roman" w:cs="Times New Roman"/>
          <w:i/>
          <w:iCs/>
          <w:spacing w:val="10"/>
          <w:lang w:val="en-US"/>
        </w:rPr>
      </w:pPr>
    </w:p>
    <w:p w14:paraId="6E7AB27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уч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стата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атично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с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лан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ди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ланове, бюджет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ист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искове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карт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заимодейств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– та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вар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къл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флекс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от набор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ици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прекъсн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оцес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ъвършенст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41E9DF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тап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рет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AI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D и ЕС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соном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KPI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ифро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войни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окчей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-платфор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o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-системи и BI-платформи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раструкту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с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.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едр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систем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одоле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рагментира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,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мал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зак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ек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ноце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</w:p>
    <w:p w14:paraId="559EA88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цес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етапна схем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рх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ълн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бщ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ъп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х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държ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ро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прият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2B42BDE" w14:textId="77777777" w:rsidR="004F6D36" w:rsidRPr="00FE5C13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дел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еци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cop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3 (GHG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rotoco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метрики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мин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мис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нергопотребл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г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твет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CSRD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аксоном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ЕС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не само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рем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чер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аб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жителст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корпоратив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ез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пре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r w:rsidRPr="00FE5C13">
        <w:rPr>
          <w:rFonts w:ascii="Times New Roman" w:hAnsi="Times New Roman" w:cs="Times New Roman"/>
          <w:spacing w:val="10"/>
          <w:sz w:val="28"/>
          <w:szCs w:val="28"/>
        </w:rPr>
        <w:t>контекст.</w:t>
      </w:r>
    </w:p>
    <w:p w14:paraId="1503C1E9" w14:textId="77777777" w:rsidR="00FE5C13" w:rsidRPr="00FE5C13" w:rsidRDefault="00FE5C13" w:rsidP="004D4D75">
      <w:pPr>
        <w:spacing w:after="21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юм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истем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еве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е може д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ъд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зпроизведе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ъс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ъщ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иво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ехническ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етайлизира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к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исертац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без да с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товар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екстъ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да с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аруш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алансъ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жду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нцептуал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тодологич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илож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компоненти. Порад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о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нимани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асоче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ъм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дмножеств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и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й-добр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лавя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ногопластов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логик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следван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–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акроинституционал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ред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тойчи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вит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през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треш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ханизм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КСО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ефинансо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читан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до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рпоратив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путац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ационал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нкурентоспособ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.</w:t>
      </w:r>
    </w:p>
    <w:p w14:paraId="4C32CE74" w14:textId="77777777" w:rsidR="00FE5C13" w:rsidRPr="00FE5C13" w:rsidRDefault="00FE5C13" w:rsidP="004D4D75">
      <w:pPr>
        <w:spacing w:after="21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бра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(H1, H4, H5, H6 и H9)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бхващ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лючов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аналитич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ива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снов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риноси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исертац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. H1 и H9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ставя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акроинституционал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мерен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върз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тойчи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вит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нституционал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честв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нкурентоспособност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с по-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широ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лов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з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вит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КСО. H4 и H5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разя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рганизацион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иво,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треш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литик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о КСО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правленс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структури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ханизм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ефинансо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читан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формир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овери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заинтересова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ра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озрачност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нш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ESG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ценк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. H6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разя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мерени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ратегичес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ултат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каз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к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рпоратив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путац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функционир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едновремен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варител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лов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улт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ефектив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рактики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оциал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говор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. З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лик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аблиц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2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я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став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ъл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перационализац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сичк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аблиц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4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истематизир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бра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поред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ях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аналитич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иво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оминиращ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ханизъм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КСО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ид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чакван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ефект. По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о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ачин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логик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исертац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може д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ъд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ставе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о-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нтегрира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да се покаж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к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акрони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лов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рганизацион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ханизм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путацион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ултат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върза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м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един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аналитич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схема.</w:t>
      </w:r>
    </w:p>
    <w:p w14:paraId="54270491" w14:textId="77777777" w:rsidR="00B84116" w:rsidRDefault="00B84116" w:rsidP="004D4D75">
      <w:pPr>
        <w:spacing w:after="0" w:line="240" w:lineRule="auto"/>
        <w:ind w:firstLine="709"/>
        <w:rPr>
          <w:rFonts w:ascii="Times New Roman" w:eastAsia="Georgia" w:hAnsi="Times New Roman" w:cs="Times New Roman"/>
          <w:color w:val="000000"/>
          <w:sz w:val="28"/>
          <w:szCs w:val="28"/>
        </w:rPr>
      </w:pPr>
      <w:r>
        <w:rPr>
          <w:rFonts w:ascii="Times New Roman" w:eastAsia="Georgia" w:hAnsi="Times New Roman" w:cs="Times New Roman"/>
          <w:color w:val="000000"/>
          <w:sz w:val="28"/>
          <w:szCs w:val="28"/>
        </w:rPr>
        <w:br w:type="page"/>
      </w:r>
    </w:p>
    <w:p w14:paraId="77E71300" w14:textId="77777777" w:rsidR="00FE5C13" w:rsidRPr="004A6FC2" w:rsidRDefault="00FE5C13" w:rsidP="004A6FC2">
      <w:pPr>
        <w:spacing w:after="21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Таблица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4.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Избран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хипотез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според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аналитично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ниво,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механизъм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на КСО и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очакван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ефекти</w:t>
      </w:r>
    </w:p>
    <w:tbl>
      <w:tblPr>
        <w:tblStyle w:val="NormalGrid"/>
        <w:tblW w:w="9461" w:type="dxa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ook w:val="04A0" w:firstRow="1" w:lastRow="0" w:firstColumn="1" w:lastColumn="0" w:noHBand="0" w:noVBand="1"/>
      </w:tblPr>
      <w:tblGrid>
        <w:gridCol w:w="2189"/>
        <w:gridCol w:w="1604"/>
        <w:gridCol w:w="1741"/>
        <w:gridCol w:w="1741"/>
        <w:gridCol w:w="2186"/>
      </w:tblGrid>
      <w:tr w:rsidR="00F47587" w:rsidRPr="004A6FC2" w14:paraId="078782F7" w14:textId="77777777" w:rsidTr="001545A6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6D0EF84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Хипотеза</w:t>
            </w:r>
            <w:proofErr w:type="spellEnd"/>
          </w:p>
        </w:tc>
        <w:tc>
          <w:tcPr>
            <w:tcW w:w="1733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8819935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Аналитич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иво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EDF62A4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снов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ханизъм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AD805FE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ид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чаквания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5C6AC800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яс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в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логик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исертацията</w:t>
            </w:r>
            <w:proofErr w:type="spellEnd"/>
          </w:p>
        </w:tc>
      </w:tr>
      <w:tr w:rsidR="00F47587" w:rsidRPr="004A6FC2" w14:paraId="0077A8A3" w14:textId="77777777" w:rsidTr="001545A6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4B804D6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H1.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ъществу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ложите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ръзк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жду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внищ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ционал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истем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стойчи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ционалн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оспособ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  <w:tc>
          <w:tcPr>
            <w:tcW w:w="1733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29E6E0B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акро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2F06FD8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ред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ред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стойчиво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CFF6EC2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E48F8A4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да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акроконтекс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в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мк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й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,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боснова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ръзк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жду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стойчивост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ционалн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оспособ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</w:tr>
      <w:tr w:rsidR="00F47587" w:rsidRPr="004A6FC2" w14:paraId="633E2252" w14:textId="77777777" w:rsidTr="001545A6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98D2ED7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H4.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веждан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треш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лити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рпоратив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оци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говор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(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декс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тик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андарт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рпоратив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правлен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трол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руктур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) е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ложител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върза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с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нш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ESG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цен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зприятия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интересова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ра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мпания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  <w:tc>
          <w:tcPr>
            <w:tcW w:w="1733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84A955F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з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/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рганизационно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0512362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треш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правлен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орм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архитектур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3C73BD5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правленс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оверител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7D4F38AC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каз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к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треш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правленс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шения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евръща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 в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блюдаем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рганизацион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акти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нш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цен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</w:tr>
      <w:tr w:rsidR="00F47587" w:rsidRPr="004A6FC2" w14:paraId="7CE49060" w14:textId="77777777" w:rsidTr="001545A6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1B7815F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H5.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зползван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изнат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м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ефинансо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читан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(GRI, CDP, TCFD)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велича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озрачност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сил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овери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интересова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ра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добря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нш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цен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  <w:tc>
          <w:tcPr>
            <w:tcW w:w="1733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7EB14B1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з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/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рганизационно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085BBD1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ефинансо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читан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ханизм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повестяване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58321E2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озрач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игнализиране</w:t>
            </w:r>
            <w:proofErr w:type="spellEnd"/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22B7B697" w14:textId="77777777" w:rsidR="00FE5C13" w:rsidRPr="004A6FC2" w:rsidRDefault="00FE5C13" w:rsidP="004A6FC2">
            <w:pPr>
              <w:spacing w:after="0" w:line="276" w:lineRule="auto"/>
              <w:ind w:right="-96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каз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к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читан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ункционир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ханизъм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муникация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чет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й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върз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ирм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с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нш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интересова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ра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</w:tr>
    </w:tbl>
    <w:p w14:paraId="6783A4B0" w14:textId="77777777" w:rsidR="001545A6" w:rsidRDefault="001545A6"/>
    <w:p w14:paraId="4051F0D8" w14:textId="77777777" w:rsidR="001545A6" w:rsidRDefault="001545A6"/>
    <w:p w14:paraId="22916071" w14:textId="77777777" w:rsidR="001545A6" w:rsidRPr="004A6FC2" w:rsidRDefault="001545A6" w:rsidP="004A6FC2">
      <w:pPr>
        <w:rPr>
          <w:b/>
          <w:bCs/>
        </w:rPr>
      </w:pP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Таблица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4.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Избран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хипотез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според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аналитично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ниво,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механизъм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на КСО и </w:t>
      </w:r>
      <w:proofErr w:type="spellStart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очаквани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 xml:space="preserve"> ефекти (</w:t>
      </w:r>
      <w:proofErr w:type="spellStart"/>
      <w:r w:rsidRPr="004A6FC2">
        <w:rPr>
          <w:b/>
          <w:bCs/>
          <w:lang w:eastAsia="uk-UA"/>
        </w:rPr>
        <w:t>продължение</w:t>
      </w:r>
      <w:proofErr w:type="spellEnd"/>
      <w:r w:rsidRPr="004A6FC2">
        <w:rPr>
          <w:rFonts w:ascii="Times New Roman" w:eastAsia="Georgia" w:hAnsi="Times New Roman" w:cs="Times New Roman"/>
          <w:b/>
          <w:bCs/>
          <w:color w:val="000000"/>
          <w:sz w:val="28"/>
          <w:szCs w:val="28"/>
        </w:rPr>
        <w:t>)</w:t>
      </w:r>
    </w:p>
    <w:tbl>
      <w:tblPr>
        <w:tblStyle w:val="NormalGrid"/>
        <w:tblW w:w="9072" w:type="dxa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48"/>
        <w:gridCol w:w="7"/>
        <w:gridCol w:w="1755"/>
        <w:gridCol w:w="2278"/>
        <w:gridCol w:w="16"/>
        <w:gridCol w:w="1388"/>
        <w:gridCol w:w="8"/>
        <w:gridCol w:w="1664"/>
        <w:gridCol w:w="8"/>
      </w:tblGrid>
      <w:tr w:rsidR="00F47587" w:rsidRPr="004A6FC2" w14:paraId="4897E181" w14:textId="77777777" w:rsidTr="001545A6">
        <w:trPr>
          <w:gridAfter w:val="1"/>
          <w:wAfter w:w="8" w:type="dxa"/>
          <w:cantSplit/>
          <w:tblCellSpacing w:w="0" w:type="dxa"/>
          <w:jc w:val="center"/>
        </w:trPr>
        <w:tc>
          <w:tcPr>
            <w:tcW w:w="2258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E2D9DF3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H6.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рпоративн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путация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ункционир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дновремен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едварител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слов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зулта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ив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акти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оци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говор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ормирай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амоподсилващ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цикъл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овер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едимст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  <w:tc>
          <w:tcPr>
            <w:tcW w:w="2034" w:type="dxa"/>
            <w:gridSpan w:val="2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7115761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икр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/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и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тратегичес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зултати</w:t>
            </w:r>
            <w:proofErr w:type="spellEnd"/>
          </w:p>
        </w:tc>
        <w:tc>
          <w:tcPr>
            <w:tcW w:w="2669" w:type="dxa"/>
            <w:gridSpan w:val="2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F5217DA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путацион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питал</w:t>
            </w:r>
            <w:proofErr w:type="spellEnd"/>
          </w:p>
        </w:tc>
        <w:tc>
          <w:tcPr>
            <w:tcW w:w="1590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B69EA86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путацион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</w:p>
        </w:tc>
        <w:tc>
          <w:tcPr>
            <w:tcW w:w="1927" w:type="dxa"/>
            <w:gridSpan w:val="2"/>
            <w:tcBorders>
              <w:top w:val="single" w:sz="1" w:space="0" w:color="000000"/>
              <w:bottom w:val="single" w:sz="1" w:space="0" w:color="000000"/>
            </w:tcBorders>
          </w:tcPr>
          <w:p w14:paraId="6956F8E9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бясня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к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зултат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евръща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в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овер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легитим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ългосроч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едимст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</w:tr>
      <w:tr w:rsidR="001545A6" w:rsidRPr="004A6FC2" w14:paraId="38A69AB4" w14:textId="77777777" w:rsidTr="001545A6">
        <w:trPr>
          <w:cantSplit/>
          <w:tblCellSpacing w:w="0" w:type="dxa"/>
          <w:jc w:val="center"/>
        </w:trPr>
        <w:tc>
          <w:tcPr>
            <w:tcW w:w="2265" w:type="dxa"/>
            <w:gridSpan w:val="2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5B2EA0F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H9.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-високо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внищ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-качествен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ред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ложител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вързан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с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казател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з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устойчи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ционал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оспособ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ока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лабост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граничава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ивност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истемно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ъздейств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тез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актик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  <w:tc>
          <w:tcPr>
            <w:tcW w:w="2027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BC9ECE9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ждинн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и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(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ръзк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акр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–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икр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)</w:t>
            </w:r>
          </w:p>
        </w:tc>
        <w:tc>
          <w:tcPr>
            <w:tcW w:w="2651" w:type="dxa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C92679B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Взаимодейств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между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но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честв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рилагане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</w:t>
            </w:r>
          </w:p>
        </w:tc>
        <w:tc>
          <w:tcPr>
            <w:tcW w:w="1616" w:type="dxa"/>
            <w:gridSpan w:val="3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79D91A8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истем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тегративен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ефект</w:t>
            </w:r>
            <w:proofErr w:type="spellEnd"/>
          </w:p>
        </w:tc>
        <w:tc>
          <w:tcPr>
            <w:tcW w:w="1927" w:type="dxa"/>
            <w:gridSpan w:val="2"/>
            <w:tcBorders>
              <w:top w:val="single" w:sz="1" w:space="0" w:color="000000"/>
              <w:bottom w:val="single" w:sz="1" w:space="0" w:color="000000"/>
            </w:tcBorders>
          </w:tcPr>
          <w:p w14:paraId="62E9A688" w14:textId="77777777" w:rsidR="00FE5C13" w:rsidRPr="004A6FC2" w:rsidRDefault="00FE5C13" w:rsidP="004A6FC2">
            <w:pPr>
              <w:spacing w:after="0" w:line="276" w:lineRule="auto"/>
              <w:ind w:left="-29" w:right="-161" w:firstLine="29"/>
              <w:rPr>
                <w:rFonts w:ascii="Times New Roman" w:hAnsi="Times New Roman" w:cs="Times New Roman"/>
              </w:rPr>
            </w:pP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интезир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обща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логик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дисертацият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,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а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свързв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фирменот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азвити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КСО с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институционалния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тек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и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националните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резултати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по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 xml:space="preserve"> </w:t>
            </w:r>
            <w:proofErr w:type="spellStart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конкурентоспособност</w:t>
            </w:r>
            <w:proofErr w:type="spellEnd"/>
            <w:r w:rsidRPr="004A6FC2">
              <w:rPr>
                <w:rFonts w:ascii="Times New Roman" w:eastAsia="Helvetica Neue" w:hAnsi="Times New Roman" w:cs="Times New Roman"/>
                <w:color w:val="000000"/>
              </w:rPr>
              <w:t>.</w:t>
            </w:r>
          </w:p>
        </w:tc>
      </w:tr>
    </w:tbl>
    <w:p w14:paraId="6A89C96C" w14:textId="77777777" w:rsidR="00FE5C13" w:rsidRPr="004A6FC2" w:rsidRDefault="00FE5C13" w:rsidP="004A6FC2">
      <w:pPr>
        <w:spacing w:after="0"/>
        <w:ind w:firstLine="709"/>
        <w:rPr>
          <w:sz w:val="13"/>
          <w:szCs w:val="13"/>
        </w:rPr>
      </w:pPr>
    </w:p>
    <w:p w14:paraId="430132DD" w14:textId="77777777" w:rsidR="00FE5C13" w:rsidRPr="004A6FC2" w:rsidRDefault="00FE5C13" w:rsidP="004A6FC2">
      <w:pPr>
        <w:spacing w:after="210" w:line="360" w:lineRule="auto"/>
        <w:ind w:left="708" w:firstLine="709"/>
        <w:jc w:val="both"/>
        <w:rPr>
          <w:rFonts w:ascii="Times New Roman" w:hAnsi="Times New Roman" w:cs="Times New Roman"/>
          <w:bCs/>
          <w:i/>
          <w:iCs/>
        </w:rPr>
      </w:pP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Източник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: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разработено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 от автора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въз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 основа на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аналитичната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 рамка на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дисертацията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 и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избраните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 xml:space="preserve"> </w:t>
      </w:r>
      <w:proofErr w:type="spellStart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хипотези</w:t>
      </w:r>
      <w:proofErr w:type="spellEnd"/>
      <w:r w:rsidRPr="004A6FC2">
        <w:rPr>
          <w:rFonts w:ascii="Times New Roman" w:eastAsia="Georgia" w:hAnsi="Times New Roman" w:cs="Times New Roman"/>
          <w:bCs/>
          <w:i/>
          <w:iCs/>
          <w:color w:val="000000"/>
        </w:rPr>
        <w:t>.</w:t>
      </w:r>
    </w:p>
    <w:p w14:paraId="20092114" w14:textId="77777777" w:rsidR="00FE5C13" w:rsidRPr="00FE5C13" w:rsidRDefault="00FE5C13" w:rsidP="004D4D75">
      <w:pPr>
        <w:spacing w:after="21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руктур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ставе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аблиц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4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каз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ч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исертац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ви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ногопласто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аналитич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логик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оциал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говор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изнес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мес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д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глежд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КСО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ъвкуп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от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олира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рактики.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акронив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тойчи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звит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нституционал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честв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формир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нтекстуал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ред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ам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я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говорн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ведени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изнес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а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по-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голям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л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о-малк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епен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змож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ефективно.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рганизацион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иво КСО с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нституционализир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чрез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треш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правленск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структури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етич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стандарти и практики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ефинансов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читан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и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виша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озрачност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четност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овери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заинтересова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ра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.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иво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тратегическ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ултат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тези практики с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рансформир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путационен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питал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рай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метк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– в по-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тойчив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онкурент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имств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. По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о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начин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бра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хипотез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редставля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просто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дел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емпирич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върден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;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заедн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те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тразя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ътрешн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следователнос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теоретичн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одел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дисертация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показват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как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нституционал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условия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рганизационн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механизм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бизнес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резултатите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с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взаимосвързани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в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общат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аналитична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 xml:space="preserve"> рамка на </w:t>
      </w:r>
      <w:proofErr w:type="spellStart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изследването</w:t>
      </w:r>
      <w:proofErr w:type="spellEnd"/>
      <w:r w:rsidRPr="00FE5C13">
        <w:rPr>
          <w:rFonts w:ascii="Times New Roman" w:eastAsia="Georgia" w:hAnsi="Times New Roman" w:cs="Times New Roman"/>
          <w:color w:val="000000"/>
          <w:sz w:val="28"/>
          <w:szCs w:val="28"/>
        </w:rPr>
        <w:t>.</w:t>
      </w:r>
    </w:p>
    <w:p w14:paraId="1946B91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кра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глав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м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ор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сигналите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сич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мал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ормацион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симетр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интересо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49382D8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П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гла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GRI, ESRS, CSRD, TCFD, SASB, CDP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еп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мин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брово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PR-форма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ира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се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път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ериф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юрид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върж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исо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простране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ол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глоб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G250)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поре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н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уч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KPMG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об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ърн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ритери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ит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(яснот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лно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е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с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разя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ожител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ака 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блем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аспект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й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до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ждународ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зависи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)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връщ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клам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сурс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стъп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артньор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рабо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дро на по-широк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косистема за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я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н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анал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игур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оян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алог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ужи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нос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П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; доказано е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астващ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ис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зрач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ипс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фор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 по-рискована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кол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й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убл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зн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повест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0B378364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6BB843A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ЗАКЛЮЧЕНИ</w:t>
      </w:r>
      <w:r>
        <w:rPr>
          <w:rFonts w:ascii="Times New Roman" w:hAnsi="Times New Roman" w:cs="Times New Roman"/>
          <w:b/>
          <w:bCs/>
          <w:color w:val="000000" w:themeColor="text1"/>
          <w:spacing w:val="10"/>
          <w:sz w:val="28"/>
          <w:szCs w:val="28"/>
          <w:lang w:val="bg-BG"/>
        </w:rPr>
        <w:t>Е</w:t>
      </w:r>
    </w:p>
    <w:p w14:paraId="170863F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е проведено комплек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ногоизме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феномен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ч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сич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ре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ак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ператив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орми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ултурно-институцион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и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веде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звол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вър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искур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нос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пре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тел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масив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дълж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арактер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цепту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рагмента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облад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азуси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достатъ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ним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трансформа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и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актик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лов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е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стабил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7EEDB3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ентр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ез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волю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илантроп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ълн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атег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перати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лучи систем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върж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 в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ис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риск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ниджмън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уник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кри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явя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ългосро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ой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легитим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ч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15C651B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вържде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евет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хипот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лож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а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якол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цип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 Най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тез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в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нте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из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об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-теорет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о-прилож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нос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ърз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нституционалн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/БСО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ъвършенства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рументариу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ол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тексту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услове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09FA96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ър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я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раз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акроинституцион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о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пеш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нез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д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стойч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овешк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вит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ова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коном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вобода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кологи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денств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ир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лагоприят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. Второ, КСО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сторичес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ли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я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нсформ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степ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но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качкообраз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-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лия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риз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флик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ехнологич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ом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реформи.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яс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вис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щест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н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орм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накв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фектив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нес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нтекст в друг без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ящ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ац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7831CFA4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нов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ак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ътреш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итик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тич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одекс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ск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тандарт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дзор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атич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креп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мпан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принас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ESG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к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крепв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питал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тук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може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вед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мволич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амопрезентир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доби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фектив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ам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г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ституционализ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правила, процедури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твърж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ал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рганизацио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ед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9F7CBE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Не по-малко значим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нос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фер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тодолог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ценя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КСО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дложе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дход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ниторинг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чет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ли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честве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дик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ал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нали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путация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финанс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чет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зд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снова за по-комплексно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мерван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кол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адицион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д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ход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сто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аж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ерспектива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ег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ъд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ползв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к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стем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така и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бот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гула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вести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дитор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подав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следовател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22552F9C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цял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каз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вя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оциал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е 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ерифе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елемент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рпоратив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идж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труктуре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еханиз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чрез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й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адаптир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растващ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ожн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ред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гра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овер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виша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онкурентоспособн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включ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шаване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ществе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им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дач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мен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ато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еходъ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фрагментар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КСО-практик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ъм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нтегрира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системи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тговор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управл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трябв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азглежд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а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един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от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ключов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изнац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з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релост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време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бизнес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39104857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40B4152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Приноси на </w:t>
      </w: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труд</w:t>
      </w:r>
    </w:p>
    <w:p w14:paraId="579D954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ъобразн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изложенат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аучна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новос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и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рактическото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значени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получе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резултат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мога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да се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бособят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следните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основни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приноси на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дисертационния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труд.</w:t>
      </w:r>
    </w:p>
    <w:p w14:paraId="5374792B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36593F3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proofErr w:type="spellStart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Научно-теоретични</w:t>
      </w:r>
      <w:proofErr w:type="spellEnd"/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 xml:space="preserve"> приноси</w:t>
      </w:r>
    </w:p>
    <w:p w14:paraId="18D9E2BE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  <w:t>1. Доразвита е теорията за социалната отговорност на бизнеса, като е приложен системен подход при теоретичното, методологичното и приложното й осмисляне като стратегически институционален механизъм чрез интегриране на икономическите, социалните, екологичните, институционалните и културните й измерения в единна аналитична рамка.</w:t>
      </w:r>
    </w:p>
    <w:p w14:paraId="79DC3F6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  <w:t>2. Усъвършенстван е методическият инструментариум за оценка на ефективността на социалната отговорност на бизнеса чрез съчетаване на количествени и качествени индикатори, интегрални показатели, подходи за мониторинг, анализ на репутационния капитал и механизми за нефинансова отчетност.</w:t>
      </w:r>
    </w:p>
    <w:p w14:paraId="11785A7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  <w:t>3. Доразвива се обосноваването на връзката между качеството на националната институционална среда, устойчивото развитие и конкурентоспособността на националните икономики въз основа на анализ на данни от 27 държави от ЕС.</w:t>
      </w:r>
    </w:p>
    <w:p w14:paraId="51331BD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  <w:t>4. Задълбочено е научното разбиране за нефинансовата отчетност като инструмент за институционализиране на социалната отговорност на бизнеса, повишаване на отчетността, верифицируемостта и съпоставимостта на данните, както и за ангажиране на заинтересованите страни в оценката на корпоративната отговорност.</w:t>
      </w:r>
    </w:p>
    <w:p w14:paraId="30BFB8B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eastAsia="Aptos" w:hAnsi="Times New Roman" w:cs="Times New Roman"/>
          <w:spacing w:val="10"/>
          <w:sz w:val="28"/>
          <w:szCs w:val="28"/>
          <w:lang w:val="bg-BG"/>
        </w:rPr>
        <w:t>6. Доразвита е тезата за контекстуалната обусловеност на моделите за социална отговорност на бизнеса, като е доказано, че формалните регулаторни механизми, културните норми, управленските практики, цифровите инструменти за мониторинг и кризисните условия формират многоизмерна среда, в която КСО придобива различни конфигурации.</w:t>
      </w:r>
    </w:p>
    <w:p w14:paraId="461DDB0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</w:p>
    <w:p w14:paraId="0268B59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  <w:lang w:val="bg-BG"/>
        </w:rPr>
        <w:t>Научно-приложни приноси</w:t>
      </w:r>
    </w:p>
    <w:p w14:paraId="060B7372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spacing w:val="10"/>
          <w:sz w:val="28"/>
          <w:szCs w:val="28"/>
          <w:lang w:val="bg-BG"/>
        </w:rPr>
        <w:t>1. Предложени са подходи, които могат да бъдат използвани от организациите за интегриране на социалната отговорност в корпоративната стратегия, в механизмите за взаимодействие със заинтересованите страни и във нефинансовата отчетност.</w:t>
      </w:r>
    </w:p>
    <w:p w14:paraId="00588D2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spacing w:val="10"/>
          <w:sz w:val="28"/>
          <w:szCs w:val="28"/>
          <w:lang w:val="bg-BG"/>
        </w:rPr>
        <w:t>2. Формулирани са изводи и препоръки, полезни за държавните и регулаторните органи при усъвършенстване на институционалните механизми за подкрепа на отговорния бизнес, за стимулиране на нефинансовата отчетност и укрепване на партньорството между бизнеса, държавата и гражданското общество.</w:t>
      </w:r>
    </w:p>
    <w:p w14:paraId="602AAB48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  <w:lang w:val="bg-BG"/>
        </w:rPr>
      </w:pPr>
      <w:r>
        <w:rPr>
          <w:rFonts w:ascii="Times New Roman" w:hAnsi="Times New Roman" w:cs="Times New Roman"/>
          <w:spacing w:val="10"/>
          <w:sz w:val="28"/>
          <w:szCs w:val="28"/>
          <w:lang w:val="bg-BG"/>
        </w:rPr>
        <w:t>3. Резултатите от изследването индиректно могат да бъдат използвани от инвеститори, анализатори, одитори и рейтингови агенции за по-задълбочено оценяване на влиянието на корпоративното управление, отчетността, репутацията и институционалната среда върху дългосрочната устойчивост на бизнеса.</w:t>
      </w:r>
    </w:p>
    <w:p w14:paraId="5FF9D73D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0EC337B9" w14:textId="77777777" w:rsidR="001545A6" w:rsidRDefault="001545A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spacing w:val="10"/>
          <w:sz w:val="28"/>
          <w:szCs w:val="28"/>
        </w:rPr>
      </w:pPr>
    </w:p>
    <w:p w14:paraId="723D71A5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10"/>
          <w:sz w:val="28"/>
          <w:szCs w:val="28"/>
        </w:rPr>
        <w:t>ПУБЛИКАЦИИ ПО ТЕМАТА НА ДИСЕРТАЦИОННИЯ ТРУД</w:t>
      </w:r>
    </w:p>
    <w:p w14:paraId="3A3DC50C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6EBD2BC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1.Sharov, V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arafonov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O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vornyk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I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6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us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ode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nov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-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mer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thic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us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eadership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rough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ervi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rchitectu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iversific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usi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thic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eadership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10(1), 41–65. </w:t>
      </w:r>
      <w:hyperlink r:id="rId11" w:history="1">
        <w:r>
          <w:rPr>
            <w:rStyle w:val="Hyperlink"/>
            <w:rFonts w:ascii="Times New Roman" w:hAnsi="Times New Roman" w:cs="Times New Roman"/>
            <w:spacing w:val="10"/>
            <w:sz w:val="28"/>
            <w:szCs w:val="28"/>
          </w:rPr>
          <w:t>https://doi.org/10.61093/bel.10(1).41–65.2026</w:t>
        </w:r>
      </w:hyperlink>
      <w:r>
        <w:rPr>
          <w:rFonts w:ascii="Times New Roman" w:hAnsi="Times New Roman" w:cs="Times New Roman"/>
          <w:spacing w:val="10"/>
          <w:sz w:val="28"/>
          <w:szCs w:val="28"/>
        </w:rPr>
        <w:t>.</w:t>
      </w:r>
    </w:p>
    <w:p w14:paraId="6A4684DB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2E63AB8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2.Lyeonov, S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rtyukhov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A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ác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Z. (2026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ow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univers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taf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valuat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enerativ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AI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gnitiv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thic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erspectiv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each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rus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cadem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tegr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echnolog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 22(1), 68–97. </w:t>
      </w:r>
      <w:hyperlink r:id="rId12" w:history="1">
        <w:r>
          <w:rPr>
            <w:rStyle w:val="Hyperlink"/>
            <w:rFonts w:ascii="Times New Roman" w:hAnsi="Times New Roman" w:cs="Times New Roman"/>
            <w:spacing w:val="10"/>
            <w:sz w:val="28"/>
            <w:szCs w:val="28"/>
          </w:rPr>
          <w:t>https://doi.org/10.14254/1795-6889.2026.22-1.4</w:t>
        </w:r>
      </w:hyperlink>
    </w:p>
    <w:p w14:paraId="40B888C7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02640440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3.Tutar, H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Şentürk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Ümi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(2025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nsistenc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thic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ensitiv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rtifi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tellig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? A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view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anguag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odel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echnolog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 21(2), 317–338. https://doi.org/10.14254/1795-6889.2025.21-2.4</w:t>
      </w:r>
    </w:p>
    <w:p w14:paraId="5203C971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7653C4BF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4.Bilan, S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ovmasy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G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ovhannisy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A. (2025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ouris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ttitud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oward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SDGS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ustainabl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viden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rom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rmeni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novativ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rket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 21(3), 155-170. doi:10.21511/im.21(3).2025.12</w:t>
      </w:r>
    </w:p>
    <w:p w14:paraId="06AFDC4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23A28A9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5.Zhidebekkyzy, A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Kalmakov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D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2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pp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ircula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henomen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merg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rket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trateg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racti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 17(2), 17-39. https://doi.org/10.5n76/1997-9967-2022-2-17-35</w:t>
      </w:r>
    </w:p>
    <w:p w14:paraId="2DAC049F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3B3A16F6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6.Savanevičienė, A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alickaitė-Žukauskienė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R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Šilingienė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V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2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nsur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ustainabl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hum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ourc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nage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ur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COVID-19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andem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s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ithuani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ter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rganisation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olog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 15(3), 121-142. doi:10.14254/2071-789X.2022/15-3/7</w:t>
      </w:r>
    </w:p>
    <w:p w14:paraId="3E8FB4FB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2A1EE45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7.Ying, J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Zha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X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Zha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Y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2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ree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frastructu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ystemat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iteratur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view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earch-Ekonomsk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straživanj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 35(1), 343-366. DOI: 10.1080/1331677X.2021.1893202</w:t>
      </w:r>
    </w:p>
    <w:p w14:paraId="7E29B6D0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21573D07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8.Simionescu, M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elinescu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E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Khouri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1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river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etitive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EU-28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untri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Journ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etitivenes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(1). 129–145. https://doi.org/10.7441/joc.2021.01.08</w:t>
      </w:r>
    </w:p>
    <w:p w14:paraId="2ACD0BF0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174FBA3A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9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Vasilyev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T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agme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K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elig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R. (2020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stitution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ap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ector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ross-countr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alysi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conomic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olog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13(1), 271- 294. doi:10.14254/2071-789X.2020/13-1/17</w:t>
      </w:r>
    </w:p>
    <w:p w14:paraId="68A7F3D9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0E42AF31" w14:textId="77777777" w:rsidR="004F6D36" w:rsidRDefault="00454C0B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r>
        <w:rPr>
          <w:rFonts w:ascii="Times New Roman" w:hAnsi="Times New Roman" w:cs="Times New Roman"/>
          <w:spacing w:val="10"/>
          <w:sz w:val="28"/>
          <w:szCs w:val="28"/>
        </w:rPr>
        <w:t xml:space="preserve">10.Zaburanna, L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arasiuk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H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ostensk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T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aguta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Y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 (2020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ssess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develop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leve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rporat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a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pany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Ukraini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Food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Journ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 9(3), 691-705, 10.24263/2304-974X-2020-9-3-16 </w:t>
      </w:r>
    </w:p>
    <w:p w14:paraId="2F4798BC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68BB2508" w14:textId="77777777" w:rsidR="004F6D36" w:rsidRDefault="00454C0B" w:rsidP="004D4D75">
      <w:pPr>
        <w:numPr>
          <w:ilvl w:val="0"/>
          <w:numId w:val="1"/>
        </w:num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Raišienė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A. G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S.,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malsky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V., &amp;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Gečienė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, J. (2019).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Emerg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hang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ttitud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o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ter-institution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llaboratio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th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as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f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organization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roviding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ervic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in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communities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. 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dministratie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si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Management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Public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, (33), 34-56. DOI: 10.24818/</w:t>
      </w:r>
      <w:proofErr w:type="spellStart"/>
      <w:r>
        <w:rPr>
          <w:rFonts w:ascii="Times New Roman" w:hAnsi="Times New Roman" w:cs="Times New Roman"/>
          <w:spacing w:val="10"/>
          <w:sz w:val="28"/>
          <w:szCs w:val="28"/>
        </w:rPr>
        <w:t>amp</w:t>
      </w:r>
      <w:proofErr w:type="spellEnd"/>
      <w:r>
        <w:rPr>
          <w:rFonts w:ascii="Times New Roman" w:hAnsi="Times New Roman" w:cs="Times New Roman"/>
          <w:spacing w:val="10"/>
          <w:sz w:val="28"/>
          <w:szCs w:val="28"/>
        </w:rPr>
        <w:t>/2019.33-03.</w:t>
      </w:r>
    </w:p>
    <w:p w14:paraId="6E88A1B5" w14:textId="77777777" w:rsidR="004F6D36" w:rsidRDefault="004F6D36" w:rsidP="004D4D75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</w:p>
    <w:p w14:paraId="0AB09BFC" w14:textId="77777777" w:rsidR="004F6D36" w:rsidRDefault="00454C0B" w:rsidP="004D4D75">
      <w:pPr>
        <w:numPr>
          <w:ilvl w:val="0"/>
          <w:numId w:val="1"/>
        </w:numPr>
        <w:spacing w:after="0" w:line="360" w:lineRule="auto"/>
        <w:ind w:firstLine="709"/>
        <w:jc w:val="both"/>
        <w:rPr>
          <w:rFonts w:ascii="Times New Roman" w:hAnsi="Times New Roman" w:cs="Times New Roman"/>
          <w:spacing w:val="10"/>
          <w:sz w:val="28"/>
          <w:szCs w:val="28"/>
        </w:rPr>
      </w:pP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Chapter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1.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Corporate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Theoretical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Approaches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Mostensk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Tetian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Kovtun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Olen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,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Kostiuk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Olg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  <w:lang w:val="en-GB"/>
        </w:rPr>
        <w:t>, Bilan Svitlana,</w:t>
      </w:r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Corporate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Social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Responsibility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: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Challenges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and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Opportunities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,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ed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.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Yuriy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Bilan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, 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Tetian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Mostensk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, 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Olena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</w:t>
      </w:r>
      <w:proofErr w:type="spellStart"/>
      <w:r w:rsidRPr="00B84116">
        <w:rPr>
          <w:rFonts w:ascii="Times New Roman" w:hAnsi="Times New Roman" w:cs="Times New Roman"/>
          <w:spacing w:val="10"/>
          <w:sz w:val="28"/>
          <w:szCs w:val="28"/>
        </w:rPr>
        <w:t>Kovtun</w:t>
      </w:r>
      <w:proofErr w:type="spellEnd"/>
      <w:r w:rsidRPr="00B84116">
        <w:rPr>
          <w:rFonts w:ascii="Times New Roman" w:hAnsi="Times New Roman" w:cs="Times New Roman"/>
          <w:spacing w:val="10"/>
          <w:sz w:val="28"/>
          <w:szCs w:val="28"/>
        </w:rPr>
        <w:t xml:space="preserve"> DOI: 10.14254/ 978-83-959336-4-6/2020</w:t>
      </w:r>
    </w:p>
    <w:sectPr w:rsidR="004F6D36">
      <w:footerReference w:type="default" r:id="rId13"/>
      <w:pgSz w:w="11906" w:h="16838"/>
      <w:pgMar w:top="1021" w:right="102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81124" w14:textId="77777777" w:rsidR="00380AAB" w:rsidRDefault="00380AAB">
      <w:pPr>
        <w:spacing w:line="240" w:lineRule="auto"/>
      </w:pPr>
      <w:r>
        <w:separator/>
      </w:r>
    </w:p>
  </w:endnote>
  <w:endnote w:type="continuationSeparator" w:id="0">
    <w:p w14:paraId="3B7E2D7A" w14:textId="77777777" w:rsidR="00380AAB" w:rsidRDefault="00380A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notTrueType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5225961"/>
    </w:sdtPr>
    <w:sdtContent>
      <w:p w14:paraId="6A59910B" w14:textId="77777777" w:rsidR="004F6D36" w:rsidRDefault="00454C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091E3A53" w14:textId="77777777" w:rsidR="004F6D36" w:rsidRDefault="004F6D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9DA25" w14:textId="77777777" w:rsidR="00380AAB" w:rsidRDefault="00380AAB">
      <w:pPr>
        <w:spacing w:after="0"/>
      </w:pPr>
      <w:r>
        <w:separator/>
      </w:r>
    </w:p>
  </w:footnote>
  <w:footnote w:type="continuationSeparator" w:id="0">
    <w:p w14:paraId="3E31A555" w14:textId="77777777" w:rsidR="00380AAB" w:rsidRDefault="00380A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4D3B13"/>
    <w:multiLevelType w:val="singleLevel"/>
    <w:tmpl w:val="7A4D3B13"/>
    <w:lvl w:ilvl="0">
      <w:start w:val="1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079329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TayNLKwtDQ3NjRX0lEKTi0uzszPAykwqgUAw3SwxSwAAAA="/>
  </w:docVars>
  <w:rsids>
    <w:rsidRoot w:val="00995496"/>
    <w:rsid w:val="00003E72"/>
    <w:rsid w:val="000106E0"/>
    <w:rsid w:val="00033A61"/>
    <w:rsid w:val="0006353D"/>
    <w:rsid w:val="00067CF3"/>
    <w:rsid w:val="00072BD4"/>
    <w:rsid w:val="000905AA"/>
    <w:rsid w:val="000A056D"/>
    <w:rsid w:val="000B54D6"/>
    <w:rsid w:val="000B5B0B"/>
    <w:rsid w:val="000C2853"/>
    <w:rsid w:val="000D7C04"/>
    <w:rsid w:val="000E240F"/>
    <w:rsid w:val="001545A6"/>
    <w:rsid w:val="00181FA0"/>
    <w:rsid w:val="0019358A"/>
    <w:rsid w:val="001A7155"/>
    <w:rsid w:val="001C1FF7"/>
    <w:rsid w:val="001D39C3"/>
    <w:rsid w:val="001D7E0F"/>
    <w:rsid w:val="001E7688"/>
    <w:rsid w:val="0024025D"/>
    <w:rsid w:val="0024035E"/>
    <w:rsid w:val="00260E7D"/>
    <w:rsid w:val="00291DC8"/>
    <w:rsid w:val="002A418D"/>
    <w:rsid w:val="002C25C6"/>
    <w:rsid w:val="002D060D"/>
    <w:rsid w:val="00332E1A"/>
    <w:rsid w:val="00366DF9"/>
    <w:rsid w:val="00380AAB"/>
    <w:rsid w:val="00393F72"/>
    <w:rsid w:val="00416BF4"/>
    <w:rsid w:val="00435DBA"/>
    <w:rsid w:val="00454C0B"/>
    <w:rsid w:val="0046363F"/>
    <w:rsid w:val="0049061D"/>
    <w:rsid w:val="004A6FC2"/>
    <w:rsid w:val="004B129B"/>
    <w:rsid w:val="004D4D75"/>
    <w:rsid w:val="004D5F98"/>
    <w:rsid w:val="004F6D36"/>
    <w:rsid w:val="004F78B5"/>
    <w:rsid w:val="004F7CB7"/>
    <w:rsid w:val="0051438E"/>
    <w:rsid w:val="00562ECC"/>
    <w:rsid w:val="00567DAD"/>
    <w:rsid w:val="00577D0C"/>
    <w:rsid w:val="00581517"/>
    <w:rsid w:val="005841D3"/>
    <w:rsid w:val="005875E8"/>
    <w:rsid w:val="005C3B7C"/>
    <w:rsid w:val="005C3C14"/>
    <w:rsid w:val="005F21A5"/>
    <w:rsid w:val="00605D80"/>
    <w:rsid w:val="006201F7"/>
    <w:rsid w:val="006212D3"/>
    <w:rsid w:val="0064400E"/>
    <w:rsid w:val="006510D3"/>
    <w:rsid w:val="0069747C"/>
    <w:rsid w:val="00697EFF"/>
    <w:rsid w:val="006A08B7"/>
    <w:rsid w:val="006A2D74"/>
    <w:rsid w:val="006A3027"/>
    <w:rsid w:val="006B1D3A"/>
    <w:rsid w:val="006C4A0C"/>
    <w:rsid w:val="006C5D15"/>
    <w:rsid w:val="006C61C6"/>
    <w:rsid w:val="006F3885"/>
    <w:rsid w:val="0074319A"/>
    <w:rsid w:val="0076361C"/>
    <w:rsid w:val="007C4EF4"/>
    <w:rsid w:val="007D5860"/>
    <w:rsid w:val="007E743A"/>
    <w:rsid w:val="00806992"/>
    <w:rsid w:val="00814B7A"/>
    <w:rsid w:val="00833D00"/>
    <w:rsid w:val="008741F5"/>
    <w:rsid w:val="00883041"/>
    <w:rsid w:val="008848BE"/>
    <w:rsid w:val="0089176D"/>
    <w:rsid w:val="008B4246"/>
    <w:rsid w:val="008E5D3B"/>
    <w:rsid w:val="009272B4"/>
    <w:rsid w:val="00935F0D"/>
    <w:rsid w:val="0095639B"/>
    <w:rsid w:val="009670C5"/>
    <w:rsid w:val="00977534"/>
    <w:rsid w:val="0099334E"/>
    <w:rsid w:val="00995496"/>
    <w:rsid w:val="009B11C8"/>
    <w:rsid w:val="009B6567"/>
    <w:rsid w:val="009C2688"/>
    <w:rsid w:val="009E2A88"/>
    <w:rsid w:val="009F1EBF"/>
    <w:rsid w:val="00A01E14"/>
    <w:rsid w:val="00A10866"/>
    <w:rsid w:val="00A27004"/>
    <w:rsid w:val="00A27857"/>
    <w:rsid w:val="00A3058D"/>
    <w:rsid w:val="00A339F5"/>
    <w:rsid w:val="00A418E9"/>
    <w:rsid w:val="00A67777"/>
    <w:rsid w:val="00AA62A7"/>
    <w:rsid w:val="00AB174F"/>
    <w:rsid w:val="00AB5E0A"/>
    <w:rsid w:val="00AC0F1D"/>
    <w:rsid w:val="00AD5CAF"/>
    <w:rsid w:val="00AE54B0"/>
    <w:rsid w:val="00AF5615"/>
    <w:rsid w:val="00B12EEB"/>
    <w:rsid w:val="00B26AF8"/>
    <w:rsid w:val="00B418D3"/>
    <w:rsid w:val="00B84116"/>
    <w:rsid w:val="00B93AFC"/>
    <w:rsid w:val="00BA620F"/>
    <w:rsid w:val="00BC5B8C"/>
    <w:rsid w:val="00BC6C91"/>
    <w:rsid w:val="00BE19D7"/>
    <w:rsid w:val="00BF2531"/>
    <w:rsid w:val="00BF7B5E"/>
    <w:rsid w:val="00C16A8F"/>
    <w:rsid w:val="00C371DF"/>
    <w:rsid w:val="00C479D7"/>
    <w:rsid w:val="00C6227F"/>
    <w:rsid w:val="00C754BF"/>
    <w:rsid w:val="00CA570B"/>
    <w:rsid w:val="00CC393C"/>
    <w:rsid w:val="00CC421B"/>
    <w:rsid w:val="00CE7BFE"/>
    <w:rsid w:val="00CF12C3"/>
    <w:rsid w:val="00D27D98"/>
    <w:rsid w:val="00D50B35"/>
    <w:rsid w:val="00D667A0"/>
    <w:rsid w:val="00D83FCC"/>
    <w:rsid w:val="00DA25C8"/>
    <w:rsid w:val="00DA7A97"/>
    <w:rsid w:val="00E06FB8"/>
    <w:rsid w:val="00E247B7"/>
    <w:rsid w:val="00E26916"/>
    <w:rsid w:val="00E27EC5"/>
    <w:rsid w:val="00E32D1A"/>
    <w:rsid w:val="00E428C2"/>
    <w:rsid w:val="00E4501A"/>
    <w:rsid w:val="00E47BBE"/>
    <w:rsid w:val="00E80563"/>
    <w:rsid w:val="00E97D0B"/>
    <w:rsid w:val="00EA44F9"/>
    <w:rsid w:val="00EA7405"/>
    <w:rsid w:val="00F03487"/>
    <w:rsid w:val="00F36A25"/>
    <w:rsid w:val="00F47587"/>
    <w:rsid w:val="00F66C1E"/>
    <w:rsid w:val="00F750CD"/>
    <w:rsid w:val="00F876DE"/>
    <w:rsid w:val="00F87D5E"/>
    <w:rsid w:val="00FD376D"/>
    <w:rsid w:val="00FD3D2F"/>
    <w:rsid w:val="00FE401C"/>
    <w:rsid w:val="00FE53DF"/>
    <w:rsid w:val="00FE5C13"/>
    <w:rsid w:val="26FB6B85"/>
    <w:rsid w:val="49EF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D871D3"/>
  <w15:docId w15:val="{274F295C-5224-48F3-A596-1FAAC15A4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19"/>
        <w:tab w:val="right" w:pos="9639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19"/>
        <w:tab w:val="right" w:pos="9639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qFormat/>
    <w:pPr>
      <w:wordWrap w:val="0"/>
      <w:spacing w:after="160" w:line="259" w:lineRule="auto"/>
    </w:pPr>
    <w:rPr>
      <w:sz w:val="22"/>
      <w:szCs w:val="22"/>
      <w:lang w:eastAsia="en-US"/>
    </w:rPr>
  </w:style>
  <w:style w:type="character" w:customStyle="1" w:styleId="KeywordTok">
    <w:name w:val="KeywordTok"/>
    <w:qFormat/>
    <w:rPr>
      <w:b/>
      <w:color w:val="007020"/>
    </w:rPr>
  </w:style>
  <w:style w:type="character" w:customStyle="1" w:styleId="DataTypeTok">
    <w:name w:val="DataTypeTok"/>
    <w:qFormat/>
    <w:rPr>
      <w:color w:val="902000"/>
    </w:rPr>
  </w:style>
  <w:style w:type="character" w:customStyle="1" w:styleId="DecValTok">
    <w:name w:val="DecValTok"/>
    <w:qFormat/>
    <w:rPr>
      <w:color w:val="40A070"/>
    </w:rPr>
  </w:style>
  <w:style w:type="character" w:customStyle="1" w:styleId="BaseNTok">
    <w:name w:val="BaseNTok"/>
    <w:qFormat/>
    <w:rPr>
      <w:color w:val="40A070"/>
    </w:rPr>
  </w:style>
  <w:style w:type="character" w:customStyle="1" w:styleId="FloatTok">
    <w:name w:val="FloatTok"/>
    <w:qFormat/>
    <w:rPr>
      <w:color w:val="40A070"/>
    </w:rPr>
  </w:style>
  <w:style w:type="character" w:customStyle="1" w:styleId="ConstantTok">
    <w:name w:val="ConstantTok"/>
    <w:qFormat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qFormat/>
    <w:rPr>
      <w:color w:val="4070A0"/>
    </w:rPr>
  </w:style>
  <w:style w:type="character" w:customStyle="1" w:styleId="StringTok">
    <w:name w:val="StringTok"/>
    <w:qFormat/>
    <w:rPr>
      <w:color w:val="4070A0"/>
    </w:rPr>
  </w:style>
  <w:style w:type="character" w:customStyle="1" w:styleId="VerbatimStringTok">
    <w:name w:val="VerbatimStringTok"/>
    <w:qFormat/>
    <w:rPr>
      <w:color w:val="4070A0"/>
    </w:rPr>
  </w:style>
  <w:style w:type="character" w:customStyle="1" w:styleId="SpecialStringTok">
    <w:name w:val="SpecialStringTok"/>
    <w:qFormat/>
    <w:rPr>
      <w:color w:val="BB6688"/>
    </w:rPr>
  </w:style>
  <w:style w:type="character" w:customStyle="1" w:styleId="ImportTok">
    <w:name w:val="ImportTok"/>
    <w:qFormat/>
    <w:rPr>
      <w:b/>
      <w:color w:val="008000"/>
    </w:rPr>
  </w:style>
  <w:style w:type="character" w:customStyle="1" w:styleId="CommentTok">
    <w:name w:val="CommentTok"/>
    <w:qFormat/>
    <w:rPr>
      <w:i/>
      <w:color w:val="60A0B0"/>
    </w:rPr>
  </w:style>
  <w:style w:type="character" w:customStyle="1" w:styleId="DocumentationTok">
    <w:name w:val="DocumentationTok"/>
    <w:qFormat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qFormat/>
    <w:rPr>
      <w:color w:val="007020"/>
    </w:rPr>
  </w:style>
  <w:style w:type="character" w:customStyle="1" w:styleId="FunctionTok">
    <w:name w:val="FunctionTok"/>
    <w:qFormat/>
    <w:rPr>
      <w:color w:val="06287E"/>
    </w:rPr>
  </w:style>
  <w:style w:type="character" w:customStyle="1" w:styleId="VariableTok">
    <w:name w:val="VariableTok"/>
    <w:qFormat/>
    <w:rPr>
      <w:color w:val="19177C"/>
    </w:rPr>
  </w:style>
  <w:style w:type="character" w:customStyle="1" w:styleId="ControlFlowTok">
    <w:name w:val="ControlFlowTok"/>
    <w:qFormat/>
    <w:rPr>
      <w:b/>
      <w:color w:val="007020"/>
    </w:rPr>
  </w:style>
  <w:style w:type="character" w:customStyle="1" w:styleId="OperatorTok">
    <w:name w:val="OperatorTok"/>
    <w:qFormat/>
    <w:rPr>
      <w:color w:val="666666"/>
    </w:rPr>
  </w:style>
  <w:style w:type="character" w:customStyle="1" w:styleId="BuiltInTok">
    <w:name w:val="BuiltInTok"/>
    <w:qFormat/>
    <w:rPr>
      <w:color w:val="008000"/>
    </w:rPr>
  </w:style>
  <w:style w:type="character" w:customStyle="1" w:styleId="ExtensionTok">
    <w:name w:val="ExtensionTok"/>
    <w:qFormat/>
  </w:style>
  <w:style w:type="character" w:customStyle="1" w:styleId="PreprocessorTok">
    <w:name w:val="PreprocessorTok"/>
    <w:qFormat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  <w:qFormat/>
  </w:style>
  <w:style w:type="character" w:customStyle="1" w:styleId="InformationTok">
    <w:name w:val="InformationTok"/>
    <w:qFormat/>
    <w:rPr>
      <w:b/>
      <w:i/>
      <w:color w:val="60A0B0"/>
    </w:rPr>
  </w:style>
  <w:style w:type="character" w:customStyle="1" w:styleId="WarningTok">
    <w:name w:val="WarningTok"/>
    <w:qFormat/>
    <w:rPr>
      <w:b/>
      <w:i/>
      <w:color w:val="60A0B0"/>
    </w:rPr>
  </w:style>
  <w:style w:type="character" w:customStyle="1" w:styleId="AlertTok">
    <w:name w:val="AlertTok"/>
    <w:qFormat/>
    <w:rPr>
      <w:b/>
      <w:color w:val="FF0000"/>
    </w:rPr>
  </w:style>
  <w:style w:type="character" w:customStyle="1" w:styleId="ErrorTok">
    <w:name w:val="ErrorTok"/>
    <w:qFormat/>
    <w:rPr>
      <w:b/>
      <w:color w:val="FF0000"/>
    </w:rPr>
  </w:style>
  <w:style w:type="character" w:customStyle="1" w:styleId="NormalTok">
    <w:name w:val="NormalTok"/>
    <w:qFormat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table" w:customStyle="1" w:styleId="1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Неразрешенное упоминание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NormalGrid">
    <w:name w:val="Normal Grid"/>
    <w:basedOn w:val="TableNormal"/>
    <w:uiPriority w:val="39"/>
    <w:rsid w:val="00FE5C13"/>
    <w:rPr>
      <w:rFonts w:ascii="Georgia"/>
      <w:sz w:val="21"/>
      <w:szCs w:val="22"/>
      <w:lang w:val="hu-HU" w:eastAsia="en-US"/>
    </w:rPr>
    <w:tblPr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0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4254/1795-6889.2026.22-1.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61093/bel.10(1).41&#8211;65.2026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1</Pages>
  <Words>12313</Words>
  <Characters>70190</Characters>
  <Application>Microsoft Office Word</Application>
  <DocSecurity>0</DocSecurity>
  <Lines>584</Lines>
  <Paragraphs>164</Paragraphs>
  <ScaleCrop>false</ScaleCrop>
  <Company/>
  <LinksUpToDate>false</LinksUpToDate>
  <CharactersWithSpaces>8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odya bodak</dc:creator>
  <cp:keywords>, docId:460C872557F0C135FB99B5D064F90133</cp:keywords>
  <cp:lastModifiedBy>Desislava Serafimova</cp:lastModifiedBy>
  <cp:revision>4</cp:revision>
  <dcterms:created xsi:type="dcterms:W3CDTF">2026-05-22T10:21:00Z</dcterms:created>
  <dcterms:modified xsi:type="dcterms:W3CDTF">2026-05-2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23196</vt:lpwstr>
  </property>
  <property fmtid="{D5CDD505-2E9C-101B-9397-08002B2CF9AE}" pid="3" name="ICV">
    <vt:lpwstr>AD71716572AA4E9DB22D5FF0703C5A79_12</vt:lpwstr>
  </property>
  <property fmtid="{D5CDD505-2E9C-101B-9397-08002B2CF9AE}" pid="4" name="GrammarlyDocumentId">
    <vt:lpwstr>61b19cc596ad5af1de94b2431d99dcfe8526e58690e692901d384a90f5e736ec</vt:lpwstr>
  </property>
</Properties>
</file>